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CD0B6" w14:textId="773EB089" w:rsidR="001A39D3" w:rsidRPr="00C70770" w:rsidRDefault="004A1C7C" w:rsidP="001A39D3">
      <w:pPr>
        <w:tabs>
          <w:tab w:val="left" w:pos="4680"/>
        </w:tabs>
        <w:spacing w:after="0" w:line="240" w:lineRule="auto"/>
        <w:jc w:val="center"/>
        <w:rPr>
          <w:rFonts w:ascii="Segoe UI Light" w:hAnsi="Segoe UI Light" w:cs="Segoe UI Light"/>
          <w:b/>
          <w:sz w:val="40"/>
          <w:szCs w:val="36"/>
        </w:rPr>
      </w:pPr>
      <w:r w:rsidRPr="00C70770">
        <w:rPr>
          <w:rFonts w:ascii="Segoe UI Light" w:hAnsi="Segoe UI Light" w:cs="Segoe UI Light"/>
          <w:b/>
          <w:sz w:val="40"/>
          <w:szCs w:val="36"/>
        </w:rPr>
        <w:t xml:space="preserve">Microsoft </w:t>
      </w:r>
      <w:r w:rsidR="00EE63B5" w:rsidRPr="00C70770">
        <w:rPr>
          <w:rFonts w:ascii="Segoe UI Light" w:hAnsi="Segoe UI Light" w:cs="Segoe UI Light"/>
          <w:b/>
          <w:sz w:val="40"/>
          <w:szCs w:val="36"/>
        </w:rPr>
        <w:t xml:space="preserve">Modern Keyboard </w:t>
      </w:r>
      <w:r w:rsidR="00D70909" w:rsidRPr="00C70770">
        <w:rPr>
          <w:rFonts w:ascii="Segoe UI Light" w:hAnsi="Segoe UI Light" w:cs="Segoe UI Light"/>
          <w:b/>
          <w:sz w:val="40"/>
          <w:szCs w:val="36"/>
        </w:rPr>
        <w:t>W</w:t>
      </w:r>
      <w:r w:rsidR="00EE63B5" w:rsidRPr="00C70770">
        <w:rPr>
          <w:rFonts w:ascii="Segoe UI Light" w:hAnsi="Segoe UI Light" w:cs="Segoe UI Light"/>
          <w:b/>
          <w:sz w:val="40"/>
          <w:szCs w:val="36"/>
        </w:rPr>
        <w:t xml:space="preserve">ith Fingerprint ID </w:t>
      </w:r>
      <w:r w:rsidR="00A80B69" w:rsidRPr="00C70770">
        <w:rPr>
          <w:rFonts w:ascii="Segoe UI Light" w:hAnsi="Segoe UI Light" w:cs="Segoe UI Light"/>
          <w:b/>
          <w:sz w:val="40"/>
          <w:szCs w:val="36"/>
        </w:rPr>
        <w:t>and</w:t>
      </w:r>
    </w:p>
    <w:p w14:paraId="286DFBBA" w14:textId="483A5CAD" w:rsidR="00EE63B5" w:rsidRPr="00C70770" w:rsidRDefault="00EE63B5" w:rsidP="001A39D3">
      <w:pPr>
        <w:tabs>
          <w:tab w:val="left" w:pos="4680"/>
        </w:tabs>
        <w:spacing w:after="0" w:line="240" w:lineRule="auto"/>
        <w:jc w:val="center"/>
        <w:rPr>
          <w:rFonts w:ascii="Segoe UI Light" w:hAnsi="Segoe UI Light" w:cs="Segoe UI Light"/>
          <w:b/>
          <w:sz w:val="40"/>
          <w:szCs w:val="36"/>
        </w:rPr>
      </w:pPr>
      <w:r w:rsidRPr="00C70770">
        <w:rPr>
          <w:rFonts w:ascii="Segoe UI Light" w:hAnsi="Segoe UI Light" w:cs="Segoe UI Light"/>
          <w:b/>
          <w:sz w:val="40"/>
          <w:szCs w:val="36"/>
        </w:rPr>
        <w:t>Microsoft Modern Mouse</w:t>
      </w:r>
    </w:p>
    <w:p w14:paraId="068F9C2E" w14:textId="5D6BB2E6" w:rsidR="001A39D3" w:rsidRPr="00C70770" w:rsidRDefault="001A39D3" w:rsidP="001A39D3">
      <w:pPr>
        <w:tabs>
          <w:tab w:val="left" w:pos="4680"/>
        </w:tabs>
        <w:spacing w:after="0" w:line="240" w:lineRule="auto"/>
        <w:jc w:val="center"/>
        <w:rPr>
          <w:rFonts w:ascii="Segoe UI" w:hAnsi="Segoe UI" w:cs="Segoe UI"/>
          <w:b/>
          <w:sz w:val="24"/>
          <w:szCs w:val="24"/>
        </w:rPr>
      </w:pPr>
      <w:r w:rsidRPr="00C70770">
        <w:rPr>
          <w:rFonts w:ascii="Segoe UI" w:hAnsi="Segoe UI" w:cs="Segoe UI"/>
          <w:sz w:val="24"/>
          <w:szCs w:val="24"/>
        </w:rPr>
        <w:t>Fact Sheet</w:t>
      </w:r>
    </w:p>
    <w:p w14:paraId="4E673DD1" w14:textId="220B085F" w:rsidR="001A39D3" w:rsidRPr="00C70770" w:rsidRDefault="00D70909" w:rsidP="001A39D3">
      <w:pPr>
        <w:tabs>
          <w:tab w:val="left" w:pos="4680"/>
        </w:tabs>
        <w:spacing w:after="0" w:line="240" w:lineRule="auto"/>
        <w:jc w:val="center"/>
        <w:rPr>
          <w:rFonts w:ascii="Segoe UI" w:hAnsi="Segoe UI" w:cs="Segoe UI"/>
          <w:sz w:val="24"/>
          <w:szCs w:val="24"/>
        </w:rPr>
      </w:pPr>
      <w:r w:rsidRPr="00C70770">
        <w:rPr>
          <w:noProof/>
        </w:rPr>
        <w:drawing>
          <wp:anchor distT="0" distB="0" distL="114300" distR="114300" simplePos="0" relativeHeight="251665408" behindDoc="0" locked="0" layoutInCell="1" allowOverlap="1" wp14:anchorId="421E986E" wp14:editId="2ACA9033">
            <wp:simplePos x="0" y="0"/>
            <wp:positionH relativeFrom="margin">
              <wp:posOffset>1037908</wp:posOffset>
            </wp:positionH>
            <wp:positionV relativeFrom="paragraph">
              <wp:posOffset>131445</wp:posOffset>
            </wp:positionV>
            <wp:extent cx="4191000" cy="1170369"/>
            <wp:effectExtent l="0" t="0" r="0" b="0"/>
            <wp:wrapNone/>
            <wp:docPr id="1" name="Picture 1" descr="C:\Users\jethomp\AppData\Local\Microsoft\Windows\INetCache\Content.Word\MSSurface_KeyboardwFingerID_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thomp\AppData\Local\Microsoft\Windows\INetCache\Content.Word\MSSurface_KeyboardwFingerID_0003.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465" t="34324" r="3902" b="25655"/>
                    <a:stretch/>
                  </pic:blipFill>
                  <pic:spPr bwMode="auto">
                    <a:xfrm>
                      <a:off x="0" y="0"/>
                      <a:ext cx="4191000" cy="117036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70770">
        <w:rPr>
          <w:rFonts w:ascii="Segoe UI" w:hAnsi="Segoe UI" w:cs="Segoe UI"/>
          <w:sz w:val="24"/>
          <w:szCs w:val="24"/>
        </w:rPr>
        <w:t xml:space="preserve">June </w:t>
      </w:r>
      <w:r w:rsidR="00D250EC" w:rsidRPr="00C70770">
        <w:rPr>
          <w:rFonts w:ascii="Segoe UI" w:hAnsi="Segoe UI" w:cs="Segoe UI"/>
          <w:sz w:val="24"/>
          <w:szCs w:val="24"/>
        </w:rPr>
        <w:t>2017</w:t>
      </w:r>
    </w:p>
    <w:p w14:paraId="25C6F734" w14:textId="5F812BB6" w:rsidR="004A1C7C" w:rsidRPr="00C70770" w:rsidRDefault="004A1C7C" w:rsidP="001A39D3">
      <w:pPr>
        <w:tabs>
          <w:tab w:val="left" w:pos="4680"/>
        </w:tabs>
        <w:spacing w:after="0" w:line="240" w:lineRule="auto"/>
        <w:jc w:val="center"/>
        <w:rPr>
          <w:rFonts w:ascii="Segoe UI" w:hAnsi="Segoe UI" w:cs="Segoe UI"/>
          <w:sz w:val="24"/>
          <w:szCs w:val="24"/>
        </w:rPr>
      </w:pPr>
    </w:p>
    <w:p w14:paraId="2ED8A779" w14:textId="2CB87EC5" w:rsidR="004A1C7C" w:rsidRPr="00C70770" w:rsidRDefault="004A1C7C" w:rsidP="004A1C7C">
      <w:pPr>
        <w:tabs>
          <w:tab w:val="left" w:pos="4680"/>
        </w:tabs>
        <w:spacing w:after="0" w:line="240" w:lineRule="auto"/>
        <w:jc w:val="center"/>
        <w:rPr>
          <w:rFonts w:ascii="Segoe UI" w:hAnsi="Segoe UI" w:cs="Segoe UI"/>
          <w:noProof/>
          <w:sz w:val="20"/>
          <w:szCs w:val="18"/>
        </w:rPr>
      </w:pPr>
    </w:p>
    <w:p w14:paraId="74C4506C" w14:textId="4FC858F7" w:rsidR="00EE63B5" w:rsidRPr="00C70770" w:rsidRDefault="00EE63B5" w:rsidP="004A1C7C">
      <w:pPr>
        <w:tabs>
          <w:tab w:val="left" w:pos="4680"/>
        </w:tabs>
        <w:spacing w:after="0" w:line="240" w:lineRule="auto"/>
        <w:jc w:val="center"/>
        <w:rPr>
          <w:rFonts w:ascii="Segoe UI" w:hAnsi="Segoe UI" w:cs="Segoe UI"/>
          <w:sz w:val="24"/>
          <w:szCs w:val="24"/>
        </w:rPr>
      </w:pPr>
    </w:p>
    <w:p w14:paraId="65C9149C" w14:textId="0C2E9AE5" w:rsidR="004A1C7C" w:rsidRPr="00C70770" w:rsidRDefault="00E65A58" w:rsidP="004A1C7C">
      <w:pPr>
        <w:tabs>
          <w:tab w:val="left" w:pos="4680"/>
        </w:tabs>
        <w:spacing w:after="0" w:line="240" w:lineRule="auto"/>
        <w:jc w:val="center"/>
        <w:rPr>
          <w:rFonts w:ascii="Segoe UI" w:hAnsi="Segoe UI" w:cs="Segoe UI"/>
          <w:sz w:val="24"/>
          <w:szCs w:val="24"/>
        </w:rPr>
      </w:pPr>
      <w:r w:rsidRPr="00C70770">
        <w:rPr>
          <w:noProof/>
        </w:rPr>
        <mc:AlternateContent>
          <mc:Choice Requires="wps">
            <w:drawing>
              <wp:anchor distT="0" distB="0" distL="114300" distR="114300" simplePos="0" relativeHeight="251663360" behindDoc="0" locked="0" layoutInCell="1" allowOverlap="1" wp14:anchorId="191392BB" wp14:editId="559621E0">
                <wp:simplePos x="0" y="0"/>
                <wp:positionH relativeFrom="column">
                  <wp:posOffset>2800350</wp:posOffset>
                </wp:positionH>
                <wp:positionV relativeFrom="paragraph">
                  <wp:posOffset>116205</wp:posOffset>
                </wp:positionV>
                <wp:extent cx="242888" cy="228283"/>
                <wp:effectExtent l="0" t="0" r="24130" b="19685"/>
                <wp:wrapNone/>
                <wp:docPr id="3" name="Oval 3"/>
                <wp:cNvGraphicFramePr/>
                <a:graphic xmlns:a="http://schemas.openxmlformats.org/drawingml/2006/main">
                  <a:graphicData uri="http://schemas.microsoft.com/office/word/2010/wordprocessingShape">
                    <wps:wsp>
                      <wps:cNvSpPr/>
                      <wps:spPr>
                        <a:xfrm>
                          <a:off x="0" y="0"/>
                          <a:ext cx="242888" cy="22828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3081F3" id="Oval 3" o:spid="_x0000_s1026" style="position:absolute;margin-left:220.5pt;margin-top:9.15pt;width:19.15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" filled="f" strokecolor="red" strokeweight="1pt">
                <v:stroke joinstyle="miter"/>
              </v:oval>
            </w:pict>
          </mc:Fallback>
        </mc:AlternateContent>
      </w:r>
    </w:p>
    <w:p w14:paraId="75DAADDF" w14:textId="63B3AD32" w:rsidR="00EE63B5" w:rsidRPr="00C70770" w:rsidRDefault="00E65A58" w:rsidP="004A1C7C">
      <w:pPr>
        <w:tabs>
          <w:tab w:val="left" w:pos="4680"/>
        </w:tabs>
        <w:spacing w:after="0" w:line="240" w:lineRule="auto"/>
        <w:rPr>
          <w:rFonts w:ascii="Segoe UI" w:hAnsi="Segoe UI" w:cs="Segoe UI"/>
          <w:sz w:val="20"/>
          <w:szCs w:val="20"/>
        </w:rPr>
      </w:pPr>
      <w:r w:rsidRPr="00C70770">
        <w:rPr>
          <w:rFonts w:ascii="Segoe UI" w:hAnsi="Segoe UI" w:cs="Segoe UI"/>
          <w:noProof/>
          <w:color w:val="FF0000"/>
          <w:sz w:val="20"/>
          <w:szCs w:val="20"/>
        </w:rPr>
        <mc:AlternateContent>
          <mc:Choice Requires="wps">
            <w:drawing>
              <wp:anchor distT="0" distB="0" distL="114300" distR="114300" simplePos="0" relativeHeight="251661312" behindDoc="0" locked="0" layoutInCell="1" allowOverlap="1" wp14:anchorId="6F68CAA7" wp14:editId="6F67E552">
                <wp:simplePos x="0" y="0"/>
                <wp:positionH relativeFrom="column">
                  <wp:posOffset>2928620</wp:posOffset>
                </wp:positionH>
                <wp:positionV relativeFrom="paragraph">
                  <wp:posOffset>126682</wp:posOffset>
                </wp:positionV>
                <wp:extent cx="0" cy="228600"/>
                <wp:effectExtent l="57150" t="38100" r="57150" b="0"/>
                <wp:wrapNone/>
                <wp:docPr id="5" name="Straight Arrow Connector 5"/>
                <wp:cNvGraphicFramePr/>
                <a:graphic xmlns:a="http://schemas.openxmlformats.org/drawingml/2006/main">
                  <a:graphicData uri="http://schemas.microsoft.com/office/word/2010/wordprocessingShape">
                    <wps:wsp>
                      <wps:cNvCnPr/>
                      <wps:spPr>
                        <a:xfrm flipV="1">
                          <a:off x="0" y="0"/>
                          <a:ext cx="0" cy="2286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3F596E" id="_x0000_t32" coordsize="21600,21600" o:spt="32" o:oned="t" path="m,l21600,21600e" filled="f">
                <v:path arrowok="t" fillok="f" o:connecttype="none"/>
                <o:lock v:ext="edit" shapetype="t"/>
              </v:shapetype>
              <v:shape id="Straight Arrow Connector 5" o:spid="_x0000_s1026" type="#_x0000_t32" style="position:absolute;margin-left:230.6pt;margin-top:9.95pt;width:0;height:18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" strokecolor="red" strokeweight="2.25pt">
                <v:stroke endarrow="block" joinstyle="miter"/>
              </v:shape>
            </w:pict>
          </mc:Fallback>
        </mc:AlternateContent>
      </w:r>
    </w:p>
    <w:p w14:paraId="6A6FF89F" w14:textId="7F083246" w:rsidR="00EE63B5" w:rsidRPr="00C70770" w:rsidRDefault="00E65A58" w:rsidP="004A1C7C">
      <w:pPr>
        <w:tabs>
          <w:tab w:val="left" w:pos="4680"/>
        </w:tabs>
        <w:spacing w:after="0" w:line="240" w:lineRule="auto"/>
        <w:rPr>
          <w:rFonts w:ascii="Segoe UI" w:hAnsi="Segoe UI" w:cs="Segoe UI"/>
          <w:sz w:val="20"/>
          <w:szCs w:val="20"/>
        </w:rPr>
      </w:pPr>
      <w:r w:rsidRPr="00C70770">
        <w:rPr>
          <w:rFonts w:ascii="Segoe UI" w:hAnsi="Segoe UI" w:cs="Segoe UI"/>
          <w:noProof/>
          <w:sz w:val="20"/>
          <w:szCs w:val="20"/>
        </w:rPr>
        <w:drawing>
          <wp:anchor distT="0" distB="0" distL="114300" distR="114300" simplePos="0" relativeHeight="251660288" behindDoc="0" locked="0" layoutInCell="1" allowOverlap="1" wp14:anchorId="65E92B9E" wp14:editId="247E3315">
            <wp:simplePos x="0" y="0"/>
            <wp:positionH relativeFrom="column">
              <wp:posOffset>2614613</wp:posOffset>
            </wp:positionH>
            <wp:positionV relativeFrom="paragraph">
              <wp:posOffset>34925</wp:posOffset>
            </wp:positionV>
            <wp:extent cx="623418" cy="523875"/>
            <wp:effectExtent l="0" t="0" r="5715"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3418" cy="523875"/>
                    </a:xfrm>
                    <a:prstGeom prst="rect">
                      <a:avLst/>
                    </a:prstGeom>
                  </pic:spPr>
                </pic:pic>
              </a:graphicData>
            </a:graphic>
            <wp14:sizeRelH relativeFrom="margin">
              <wp14:pctWidth>0</wp14:pctWidth>
            </wp14:sizeRelH>
            <wp14:sizeRelV relativeFrom="margin">
              <wp14:pctHeight>0</wp14:pctHeight>
            </wp14:sizeRelV>
          </wp:anchor>
        </w:drawing>
      </w:r>
    </w:p>
    <w:p w14:paraId="308F83D5" w14:textId="3F94A2CA" w:rsidR="00EE63B5" w:rsidRPr="00C70770" w:rsidRDefault="00EE63B5" w:rsidP="004A1C7C">
      <w:pPr>
        <w:tabs>
          <w:tab w:val="left" w:pos="4680"/>
        </w:tabs>
        <w:spacing w:after="0" w:line="240" w:lineRule="auto"/>
        <w:rPr>
          <w:rFonts w:ascii="Segoe UI" w:hAnsi="Segoe UI" w:cs="Segoe UI"/>
          <w:sz w:val="20"/>
          <w:szCs w:val="20"/>
        </w:rPr>
      </w:pPr>
    </w:p>
    <w:p w14:paraId="06DCCBE1" w14:textId="77777777" w:rsidR="00E65A58" w:rsidRPr="00C70770" w:rsidRDefault="00E65A58" w:rsidP="004A1C7C">
      <w:pPr>
        <w:tabs>
          <w:tab w:val="left" w:pos="4680"/>
        </w:tabs>
        <w:spacing w:after="0" w:line="240" w:lineRule="auto"/>
        <w:rPr>
          <w:rFonts w:ascii="Segoe UI" w:hAnsi="Segoe UI" w:cs="Segoe UI"/>
          <w:sz w:val="20"/>
          <w:szCs w:val="20"/>
        </w:rPr>
      </w:pPr>
    </w:p>
    <w:p w14:paraId="76099DF4" w14:textId="3CC953B4" w:rsidR="00EE63B5" w:rsidRPr="00C70770" w:rsidRDefault="00E773BE" w:rsidP="004A1C7C">
      <w:pPr>
        <w:tabs>
          <w:tab w:val="left" w:pos="4680"/>
        </w:tabs>
        <w:spacing w:after="0" w:line="240" w:lineRule="auto"/>
        <w:rPr>
          <w:rFonts w:ascii="Segoe UI" w:hAnsi="Segoe UI" w:cs="Segoe UI"/>
          <w:sz w:val="20"/>
          <w:szCs w:val="20"/>
        </w:rPr>
      </w:pPr>
      <w:r w:rsidRPr="00C70770">
        <w:rPr>
          <w:rFonts w:ascii="Segoe UI" w:hAnsi="Segoe UI" w:cs="Segoe UI"/>
          <w:sz w:val="20"/>
          <w:szCs w:val="20"/>
        </w:rPr>
        <w:t xml:space="preserve">Add an extra layer of security to your Windows 10 PC with the beautifully designed Microsoft Modern Keyboard with Fingerprint ID. </w:t>
      </w:r>
      <w:r w:rsidR="0034522E" w:rsidRPr="00C70770">
        <w:rPr>
          <w:rFonts w:ascii="Segoe UI" w:hAnsi="Segoe UI" w:cs="Segoe UI"/>
          <w:sz w:val="20"/>
          <w:szCs w:val="20"/>
        </w:rPr>
        <w:t>The fingerprint sensor</w:t>
      </w:r>
      <w:r w:rsidR="00B05BD8" w:rsidRPr="00C70770">
        <w:rPr>
          <w:rFonts w:ascii="Segoe UI" w:hAnsi="Segoe UI" w:cs="Segoe UI"/>
          <w:sz w:val="20"/>
          <w:szCs w:val="20"/>
        </w:rPr>
        <w:t>,</w:t>
      </w:r>
      <w:r w:rsidR="0034522E" w:rsidRPr="00C70770">
        <w:rPr>
          <w:rFonts w:ascii="Segoe UI" w:hAnsi="Segoe UI" w:cs="Segoe UI"/>
          <w:sz w:val="20"/>
          <w:szCs w:val="20"/>
        </w:rPr>
        <w:t xml:space="preserve"> subtly hidden </w:t>
      </w:r>
      <w:r w:rsidR="008C105B" w:rsidRPr="00C70770">
        <w:rPr>
          <w:rFonts w:ascii="Segoe UI" w:hAnsi="Segoe UI" w:cs="Segoe UI"/>
          <w:sz w:val="20"/>
          <w:szCs w:val="20"/>
        </w:rPr>
        <w:t>as</w:t>
      </w:r>
      <w:r w:rsidR="0034522E" w:rsidRPr="00C70770">
        <w:rPr>
          <w:rFonts w:ascii="Segoe UI" w:hAnsi="Segoe UI" w:cs="Segoe UI"/>
          <w:sz w:val="20"/>
          <w:szCs w:val="20"/>
        </w:rPr>
        <w:t xml:space="preserve"> a normal-looking key</w:t>
      </w:r>
      <w:r w:rsidR="00B05BD8" w:rsidRPr="00C70770">
        <w:rPr>
          <w:rFonts w:ascii="Segoe UI" w:hAnsi="Segoe UI" w:cs="Segoe UI"/>
          <w:sz w:val="20"/>
          <w:szCs w:val="20"/>
        </w:rPr>
        <w:t>,</w:t>
      </w:r>
      <w:r w:rsidR="0034522E" w:rsidRPr="00C70770">
        <w:rPr>
          <w:rFonts w:ascii="Segoe UI" w:hAnsi="Segoe UI" w:cs="Segoe UI"/>
          <w:sz w:val="20"/>
          <w:szCs w:val="20"/>
        </w:rPr>
        <w:t xml:space="preserve"> uses Windows Hello to sign</w:t>
      </w:r>
      <w:r w:rsidR="00B05BD8" w:rsidRPr="00C70770">
        <w:rPr>
          <w:rFonts w:ascii="Segoe UI" w:hAnsi="Segoe UI" w:cs="Segoe UI"/>
          <w:sz w:val="20"/>
          <w:szCs w:val="20"/>
        </w:rPr>
        <w:t xml:space="preserve"> you</w:t>
      </w:r>
      <w:r w:rsidR="0034522E" w:rsidRPr="00C70770">
        <w:rPr>
          <w:rFonts w:ascii="Segoe UI" w:hAnsi="Segoe UI" w:cs="Segoe UI"/>
          <w:sz w:val="20"/>
          <w:szCs w:val="20"/>
        </w:rPr>
        <w:t xml:space="preserve"> in instantly</w:t>
      </w:r>
      <w:r w:rsidR="00B05BD8" w:rsidRPr="00C70770">
        <w:rPr>
          <w:rFonts w:ascii="Segoe UI" w:hAnsi="Segoe UI" w:cs="Segoe UI"/>
          <w:sz w:val="20"/>
          <w:szCs w:val="20"/>
        </w:rPr>
        <w:t xml:space="preserve"> </w:t>
      </w:r>
      <w:r w:rsidR="0034522E" w:rsidRPr="00C70770">
        <w:rPr>
          <w:rFonts w:ascii="Segoe UI" w:hAnsi="Segoe UI" w:cs="Segoe UI"/>
          <w:sz w:val="20"/>
          <w:szCs w:val="20"/>
        </w:rPr>
        <w:t xml:space="preserve">with one simple press. The keyboard’s aluminum top is thin yet strong, bringing both style and strength to the keyboard. </w:t>
      </w:r>
      <w:r w:rsidRPr="00C70770">
        <w:rPr>
          <w:rFonts w:ascii="Segoe UI" w:hAnsi="Segoe UI" w:cs="Segoe UI"/>
          <w:sz w:val="20"/>
          <w:szCs w:val="20"/>
        </w:rPr>
        <w:t>Use either wirelessly via Bluetooth</w:t>
      </w:r>
      <w:r w:rsidR="009370D0" w:rsidRPr="00C70770">
        <w:rPr>
          <w:rFonts w:ascii="Segoe UI" w:hAnsi="Segoe UI" w:cs="Segoe UI"/>
          <w:sz w:val="20"/>
          <w:szCs w:val="20"/>
          <w:vertAlign w:val="superscript"/>
        </w:rPr>
        <w:t>®</w:t>
      </w:r>
      <w:r w:rsidRPr="00C70770">
        <w:rPr>
          <w:rFonts w:ascii="Segoe UI" w:hAnsi="Segoe UI" w:cs="Segoe UI"/>
          <w:sz w:val="20"/>
          <w:szCs w:val="20"/>
        </w:rPr>
        <w:t xml:space="preserve"> or plugged straight into your devic</w:t>
      </w:r>
      <w:r w:rsidR="00454E7C" w:rsidRPr="00C70770">
        <w:rPr>
          <w:rFonts w:ascii="Segoe UI" w:hAnsi="Segoe UI" w:cs="Segoe UI"/>
          <w:sz w:val="20"/>
          <w:szCs w:val="20"/>
        </w:rPr>
        <w:t>e depending on your preference.</w:t>
      </w:r>
      <w:r w:rsidR="0034522E" w:rsidRPr="00C70770">
        <w:rPr>
          <w:rFonts w:ascii="Segoe UI" w:hAnsi="Segoe UI" w:cs="Segoe UI"/>
          <w:sz w:val="20"/>
          <w:szCs w:val="20"/>
        </w:rPr>
        <w:t xml:space="preserve"> Plus, the battery is rechargeable, </w:t>
      </w:r>
      <w:r w:rsidR="00B05BD8" w:rsidRPr="00C70770">
        <w:rPr>
          <w:rFonts w:ascii="Segoe UI" w:hAnsi="Segoe UI" w:cs="Segoe UI"/>
          <w:sz w:val="20"/>
          <w:szCs w:val="20"/>
        </w:rPr>
        <w:t>lasting</w:t>
      </w:r>
      <w:r w:rsidR="00F7528A" w:rsidRPr="00C70770">
        <w:rPr>
          <w:rFonts w:ascii="Segoe UI" w:hAnsi="Segoe UI" w:cs="Segoe UI"/>
          <w:sz w:val="20"/>
          <w:szCs w:val="20"/>
        </w:rPr>
        <w:t xml:space="preserve"> </w:t>
      </w:r>
      <w:r w:rsidR="0034522E" w:rsidRPr="00C70770">
        <w:rPr>
          <w:rFonts w:ascii="Segoe UI" w:hAnsi="Segoe UI" w:cs="Segoe UI"/>
          <w:sz w:val="20"/>
          <w:szCs w:val="20"/>
        </w:rPr>
        <w:t>up to four months between charges.</w:t>
      </w:r>
    </w:p>
    <w:p w14:paraId="51FB5613" w14:textId="77777777" w:rsidR="0034522E" w:rsidRPr="00C70770" w:rsidRDefault="0034522E" w:rsidP="004A1C7C">
      <w:pPr>
        <w:tabs>
          <w:tab w:val="left" w:pos="4680"/>
        </w:tabs>
        <w:spacing w:after="0" w:line="240" w:lineRule="auto"/>
        <w:rPr>
          <w:rFonts w:ascii="Segoe UI" w:hAnsi="Segoe UI" w:cs="Segoe UI"/>
          <w:sz w:val="20"/>
          <w:szCs w:val="20"/>
        </w:rPr>
      </w:pPr>
    </w:p>
    <w:p w14:paraId="5EA68055" w14:textId="242E6CFC" w:rsidR="004A1C7C" w:rsidRPr="00C70770" w:rsidRDefault="006A1AA3" w:rsidP="004A1C7C">
      <w:pPr>
        <w:tabs>
          <w:tab w:val="left" w:pos="4680"/>
        </w:tabs>
        <w:spacing w:after="0" w:line="240" w:lineRule="auto"/>
        <w:rPr>
          <w:rFonts w:ascii="Segoe UI" w:hAnsi="Segoe UI" w:cs="Segoe UI"/>
          <w:sz w:val="20"/>
          <w:szCs w:val="20"/>
        </w:rPr>
      </w:pPr>
      <w:r w:rsidRPr="00C70770">
        <w:rPr>
          <w:rFonts w:ascii="Segoe UI" w:hAnsi="Segoe UI" w:cs="Segoe UI"/>
          <w:sz w:val="20"/>
          <w:szCs w:val="20"/>
        </w:rPr>
        <w:t xml:space="preserve">The Microsoft Modern Mouse, sold separately, is its partner in crime. </w:t>
      </w:r>
      <w:r w:rsidR="0034522E" w:rsidRPr="00C70770">
        <w:rPr>
          <w:rFonts w:ascii="Segoe UI" w:hAnsi="Segoe UI" w:cs="Segoe UI"/>
          <w:sz w:val="20"/>
          <w:szCs w:val="20"/>
        </w:rPr>
        <w:t xml:space="preserve">As a visual complement to the keyboard, this mouse lets you set up your workspace to be both beautiful and practical. The metal scroll wheel feels solid under your finger, and the shape of the body fits perfectly in your hand. </w:t>
      </w:r>
      <w:r w:rsidR="008C105B" w:rsidRPr="00C70770">
        <w:rPr>
          <w:rFonts w:ascii="Segoe UI" w:hAnsi="Segoe UI" w:cs="Segoe UI"/>
          <w:sz w:val="20"/>
          <w:szCs w:val="20"/>
        </w:rPr>
        <w:t>The mouse c</w:t>
      </w:r>
      <w:r w:rsidR="0034522E" w:rsidRPr="00C70770">
        <w:rPr>
          <w:rFonts w:ascii="Segoe UI" w:hAnsi="Segoe UI" w:cs="Segoe UI"/>
          <w:sz w:val="20"/>
          <w:szCs w:val="20"/>
        </w:rPr>
        <w:t xml:space="preserve">onnects via Bluetooth, and has up to 12 months of battery life. </w:t>
      </w:r>
    </w:p>
    <w:p w14:paraId="440AEFFF" w14:textId="77777777" w:rsidR="00F659F3" w:rsidRPr="00C70770" w:rsidRDefault="00F659F3" w:rsidP="004A1C7C">
      <w:pPr>
        <w:tabs>
          <w:tab w:val="left" w:pos="4680"/>
        </w:tabs>
        <w:spacing w:after="0" w:line="240" w:lineRule="auto"/>
        <w:rPr>
          <w:rFonts w:ascii="Segoe UI" w:hAnsi="Segoe UI" w:cs="Segoe UI"/>
          <w:sz w:val="20"/>
          <w:szCs w:val="20"/>
        </w:rPr>
      </w:pPr>
    </w:p>
    <w:p w14:paraId="48C37013" w14:textId="77777777" w:rsidR="0034522E" w:rsidRPr="00C70770" w:rsidRDefault="0034522E" w:rsidP="004A1C7C">
      <w:pPr>
        <w:tabs>
          <w:tab w:val="left" w:pos="4680"/>
        </w:tabs>
        <w:spacing w:after="0" w:line="240" w:lineRule="auto"/>
        <w:rPr>
          <w:rFonts w:ascii="Segoe UI" w:hAnsi="Segoe UI" w:cs="Segoe UI"/>
          <w:sz w:val="20"/>
          <w:szCs w:val="20"/>
        </w:rPr>
      </w:pPr>
    </w:p>
    <w:p w14:paraId="0AFA486B" w14:textId="0333EC7F" w:rsidR="004A2C83" w:rsidRPr="00C70770" w:rsidRDefault="004A2C83" w:rsidP="004A2C83">
      <w:pPr>
        <w:keepNext/>
        <w:keepLines/>
        <w:spacing w:after="0" w:line="240" w:lineRule="auto"/>
        <w:outlineLvl w:val="0"/>
        <w:rPr>
          <w:rFonts w:ascii="Segoe UI Light" w:eastAsia="Times New Roman" w:hAnsi="Segoe UI Light" w:cs="Segoe UI Light"/>
          <w:sz w:val="36"/>
          <w:lang w:val="en"/>
        </w:rPr>
      </w:pPr>
      <w:r w:rsidRPr="00C70770">
        <w:rPr>
          <w:rFonts w:ascii="Segoe UI Light" w:eastAsia="Times New Roman" w:hAnsi="Segoe UI Light" w:cs="Segoe UI Light"/>
          <w:sz w:val="36"/>
          <w:lang w:val="en"/>
        </w:rPr>
        <w:t>Top Features and Benefits</w:t>
      </w:r>
      <w:r w:rsidR="0034522E" w:rsidRPr="00C70770">
        <w:rPr>
          <w:rFonts w:ascii="Segoe UI Light" w:eastAsia="Times New Roman" w:hAnsi="Segoe UI Light" w:cs="Segoe UI Light"/>
          <w:sz w:val="36"/>
          <w:lang w:val="en"/>
        </w:rPr>
        <w:t xml:space="preserve"> (Keyboard)</w:t>
      </w:r>
    </w:p>
    <w:p w14:paraId="261917BE" w14:textId="3E160983" w:rsidR="0034522E" w:rsidRPr="00C70770" w:rsidRDefault="0034522E" w:rsidP="0034522E">
      <w:pPr>
        <w:pStyle w:val="ListParagraph"/>
        <w:numPr>
          <w:ilvl w:val="0"/>
          <w:numId w:val="2"/>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Convenience:</w:t>
      </w:r>
      <w:r w:rsidRPr="00C70770">
        <w:rPr>
          <w:rFonts w:ascii="Segoe UI" w:hAnsi="Segoe UI" w:cs="Segoe UI"/>
          <w:sz w:val="20"/>
          <w:szCs w:val="20"/>
        </w:rPr>
        <w:t xml:space="preserve"> </w:t>
      </w:r>
      <w:r w:rsidR="008C105B" w:rsidRPr="00C70770">
        <w:rPr>
          <w:rFonts w:ascii="Segoe UI" w:hAnsi="Segoe UI" w:cs="Segoe UI"/>
          <w:sz w:val="20"/>
          <w:szCs w:val="20"/>
        </w:rPr>
        <w:t xml:space="preserve">The Microsoft Modern Keyboard </w:t>
      </w:r>
      <w:r w:rsidR="002150FD" w:rsidRPr="00C70770">
        <w:rPr>
          <w:rFonts w:ascii="Segoe UI" w:hAnsi="Segoe UI" w:cs="Segoe UI"/>
          <w:sz w:val="20"/>
          <w:szCs w:val="20"/>
        </w:rPr>
        <w:t xml:space="preserve">with Fingerprint ID </w:t>
      </w:r>
      <w:r w:rsidR="008C105B" w:rsidRPr="00C70770">
        <w:rPr>
          <w:rFonts w:ascii="Segoe UI" w:hAnsi="Segoe UI" w:cs="Segoe UI"/>
          <w:sz w:val="20"/>
          <w:szCs w:val="20"/>
        </w:rPr>
        <w:t>offers a q</w:t>
      </w:r>
      <w:r w:rsidRPr="00C70770">
        <w:rPr>
          <w:rFonts w:ascii="Segoe UI" w:hAnsi="Segoe UI" w:cs="Segoe UI"/>
          <w:sz w:val="20"/>
          <w:szCs w:val="20"/>
        </w:rPr>
        <w:t xml:space="preserve">uick, convenient log-in at </w:t>
      </w:r>
      <w:r w:rsidR="000D0AB0" w:rsidRPr="00C70770">
        <w:rPr>
          <w:rFonts w:ascii="Segoe UI" w:hAnsi="Segoe UI" w:cs="Segoe UI"/>
          <w:sz w:val="20"/>
          <w:szCs w:val="20"/>
        </w:rPr>
        <w:t>the tip of your finger</w:t>
      </w:r>
      <w:r w:rsidRPr="00C70770">
        <w:rPr>
          <w:rFonts w:ascii="Segoe UI" w:hAnsi="Segoe UI" w:cs="Segoe UI"/>
          <w:sz w:val="20"/>
          <w:szCs w:val="20"/>
        </w:rPr>
        <w:t>.</w:t>
      </w:r>
    </w:p>
    <w:p w14:paraId="2BB08E2B" w14:textId="51C75B4D" w:rsidR="0034522E" w:rsidRPr="00C70770" w:rsidRDefault="0034522E" w:rsidP="0034522E">
      <w:pPr>
        <w:pStyle w:val="ListParagraph"/>
        <w:numPr>
          <w:ilvl w:val="0"/>
          <w:numId w:val="2"/>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Security:</w:t>
      </w:r>
      <w:r w:rsidRPr="00C70770">
        <w:rPr>
          <w:rFonts w:ascii="Segoe UI" w:hAnsi="Segoe UI" w:cs="Segoe UI"/>
          <w:sz w:val="20"/>
          <w:szCs w:val="20"/>
        </w:rPr>
        <w:t xml:space="preserve"> Enterprise</w:t>
      </w:r>
      <w:r w:rsidR="00DC3D1A" w:rsidRPr="00C70770">
        <w:rPr>
          <w:rFonts w:ascii="Segoe UI" w:hAnsi="Segoe UI" w:cs="Segoe UI"/>
          <w:sz w:val="20"/>
          <w:szCs w:val="20"/>
        </w:rPr>
        <w:t>-</w:t>
      </w:r>
      <w:r w:rsidRPr="00C70770">
        <w:rPr>
          <w:rFonts w:ascii="Segoe UI" w:hAnsi="Segoe UI" w:cs="Segoe UI"/>
          <w:sz w:val="20"/>
          <w:szCs w:val="20"/>
        </w:rPr>
        <w:t>grade security with Windows Hello biometric authentication.</w:t>
      </w:r>
    </w:p>
    <w:p w14:paraId="2F4ADFAA" w14:textId="6E77CA8B" w:rsidR="0034522E" w:rsidRPr="00C70770" w:rsidRDefault="0034522E" w:rsidP="0034522E">
      <w:pPr>
        <w:pStyle w:val="ListParagraph"/>
        <w:numPr>
          <w:ilvl w:val="0"/>
          <w:numId w:val="2"/>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Hidden fingerprint sensor:</w:t>
      </w:r>
      <w:r w:rsidRPr="00C70770">
        <w:rPr>
          <w:rFonts w:ascii="Segoe UI" w:hAnsi="Segoe UI" w:cs="Segoe UI"/>
          <w:sz w:val="20"/>
          <w:szCs w:val="20"/>
        </w:rPr>
        <w:t xml:space="preserve"> </w:t>
      </w:r>
      <w:r w:rsidR="008C105B" w:rsidRPr="00C70770">
        <w:rPr>
          <w:rFonts w:ascii="Segoe UI" w:hAnsi="Segoe UI" w:cs="Segoe UI"/>
          <w:sz w:val="20"/>
          <w:szCs w:val="20"/>
        </w:rPr>
        <w:t>B</w:t>
      </w:r>
      <w:r w:rsidRPr="00C70770">
        <w:rPr>
          <w:rFonts w:ascii="Segoe UI" w:hAnsi="Segoe UI" w:cs="Segoe UI"/>
          <w:sz w:val="20"/>
          <w:szCs w:val="20"/>
        </w:rPr>
        <w:t>lends fingerprint reader into a keyboard, making it look like any other key.</w:t>
      </w:r>
    </w:p>
    <w:p w14:paraId="6E83C325" w14:textId="0CC518FF" w:rsidR="0034522E" w:rsidRPr="00C70770" w:rsidRDefault="0034522E" w:rsidP="0034522E">
      <w:pPr>
        <w:pStyle w:val="ListParagraph"/>
        <w:numPr>
          <w:ilvl w:val="0"/>
          <w:numId w:val="2"/>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Wired/wireless capability:</w:t>
      </w:r>
      <w:r w:rsidRPr="00C70770">
        <w:rPr>
          <w:rFonts w:ascii="Segoe UI" w:hAnsi="Segoe UI" w:cs="Segoe UI"/>
          <w:sz w:val="20"/>
          <w:szCs w:val="20"/>
        </w:rPr>
        <w:t xml:space="preserve"> </w:t>
      </w:r>
      <w:r w:rsidR="008C105B" w:rsidRPr="00C70770">
        <w:rPr>
          <w:rFonts w:ascii="Segoe UI" w:hAnsi="Segoe UI" w:cs="Segoe UI"/>
          <w:sz w:val="20"/>
          <w:szCs w:val="20"/>
        </w:rPr>
        <w:t>V</w:t>
      </w:r>
      <w:r w:rsidRPr="00C70770">
        <w:rPr>
          <w:rFonts w:ascii="Segoe UI" w:hAnsi="Segoe UI" w:cs="Segoe UI"/>
          <w:sz w:val="20"/>
          <w:szCs w:val="20"/>
        </w:rPr>
        <w:t>ersatility in how you connect</w:t>
      </w:r>
      <w:r w:rsidR="008C105B" w:rsidRPr="00C70770">
        <w:rPr>
          <w:rFonts w:ascii="Segoe UI" w:hAnsi="Segoe UI" w:cs="Segoe UI"/>
          <w:sz w:val="20"/>
          <w:szCs w:val="20"/>
        </w:rPr>
        <w:t xml:space="preserve"> the device</w:t>
      </w:r>
      <w:r w:rsidRPr="00C70770">
        <w:rPr>
          <w:rFonts w:ascii="Segoe UI" w:hAnsi="Segoe UI" w:cs="Segoe UI"/>
          <w:sz w:val="20"/>
          <w:szCs w:val="20"/>
        </w:rPr>
        <w:t xml:space="preserve">, </w:t>
      </w:r>
      <w:r w:rsidR="000D0AB0" w:rsidRPr="00C70770">
        <w:rPr>
          <w:rFonts w:ascii="Segoe UI" w:hAnsi="Segoe UI" w:cs="Segoe UI"/>
          <w:sz w:val="20"/>
          <w:szCs w:val="20"/>
        </w:rPr>
        <w:t>with easy Bluetooth pairing</w:t>
      </w:r>
      <w:r w:rsidR="00E773BE" w:rsidRPr="00C70770">
        <w:rPr>
          <w:rFonts w:ascii="Segoe UI" w:hAnsi="Segoe UI" w:cs="Segoe UI"/>
          <w:sz w:val="20"/>
          <w:szCs w:val="20"/>
        </w:rPr>
        <w:t xml:space="preserve"> or </w:t>
      </w:r>
      <w:r w:rsidR="000D0AB0" w:rsidRPr="00C70770">
        <w:rPr>
          <w:rFonts w:ascii="Segoe UI" w:hAnsi="Segoe UI" w:cs="Segoe UI"/>
          <w:sz w:val="20"/>
          <w:szCs w:val="20"/>
        </w:rPr>
        <w:t>a</w:t>
      </w:r>
      <w:r w:rsidR="00E773BE" w:rsidRPr="00C70770">
        <w:rPr>
          <w:rFonts w:ascii="Segoe UI" w:hAnsi="Segoe UI" w:cs="Segoe UI"/>
          <w:sz w:val="20"/>
          <w:szCs w:val="20"/>
        </w:rPr>
        <w:t xml:space="preserve"> wired connection</w:t>
      </w:r>
      <w:r w:rsidR="000D0AB0" w:rsidRPr="00C70770">
        <w:rPr>
          <w:rFonts w:ascii="Segoe UI" w:hAnsi="Segoe UI" w:cs="Segoe UI"/>
          <w:sz w:val="20"/>
          <w:szCs w:val="20"/>
        </w:rPr>
        <w:t xml:space="preserve"> via</w:t>
      </w:r>
      <w:r w:rsidR="000A0379" w:rsidRPr="00C70770">
        <w:rPr>
          <w:rFonts w:ascii="Segoe UI" w:hAnsi="Segoe UI" w:cs="Segoe UI"/>
          <w:sz w:val="20"/>
          <w:szCs w:val="20"/>
        </w:rPr>
        <w:t xml:space="preserve"> USB cable.</w:t>
      </w:r>
      <w:r w:rsidR="004C41C0" w:rsidRPr="00C70770">
        <w:rPr>
          <w:rFonts w:ascii="Segoe UI" w:hAnsi="Segoe UI" w:cs="Segoe UI"/>
          <w:sz w:val="20"/>
          <w:szCs w:val="20"/>
        </w:rPr>
        <w:t xml:space="preserve"> </w:t>
      </w:r>
    </w:p>
    <w:p w14:paraId="08DC5E6A" w14:textId="005CA736" w:rsidR="0034522E" w:rsidRPr="00C70770" w:rsidRDefault="0034522E" w:rsidP="004A1C7C">
      <w:pPr>
        <w:pStyle w:val="ListParagraph"/>
        <w:numPr>
          <w:ilvl w:val="0"/>
          <w:numId w:val="2"/>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Rechargeable:</w:t>
      </w:r>
      <w:r w:rsidRPr="00C70770">
        <w:rPr>
          <w:rFonts w:ascii="Segoe UI" w:hAnsi="Segoe UI" w:cs="Segoe UI"/>
          <w:sz w:val="20"/>
          <w:szCs w:val="20"/>
        </w:rPr>
        <w:t xml:space="preserve"> </w:t>
      </w:r>
      <w:r w:rsidR="008C105B" w:rsidRPr="00C70770">
        <w:rPr>
          <w:rFonts w:ascii="Segoe UI" w:hAnsi="Segoe UI" w:cs="Segoe UI"/>
          <w:sz w:val="20"/>
          <w:szCs w:val="20"/>
        </w:rPr>
        <w:t>U</w:t>
      </w:r>
      <w:r w:rsidRPr="00C70770">
        <w:rPr>
          <w:rFonts w:ascii="Segoe UI" w:hAnsi="Segoe UI" w:cs="Segoe UI"/>
          <w:sz w:val="20"/>
          <w:szCs w:val="20"/>
        </w:rPr>
        <w:t>p to four months of battery life per charge.</w:t>
      </w:r>
    </w:p>
    <w:p w14:paraId="79D11338" w14:textId="77777777" w:rsidR="0034522E" w:rsidRPr="00C70770" w:rsidRDefault="0034522E" w:rsidP="004A1C7C">
      <w:pPr>
        <w:tabs>
          <w:tab w:val="left" w:pos="4680"/>
        </w:tabs>
        <w:spacing w:after="0" w:line="240" w:lineRule="auto"/>
        <w:rPr>
          <w:rFonts w:ascii="Segoe UI" w:hAnsi="Segoe UI" w:cs="Segoe UI"/>
          <w:sz w:val="20"/>
          <w:szCs w:val="20"/>
        </w:rPr>
      </w:pPr>
    </w:p>
    <w:p w14:paraId="32C88A47" w14:textId="4A0DD7BB" w:rsidR="0034522E" w:rsidRPr="00C70770" w:rsidRDefault="0034522E" w:rsidP="0034522E">
      <w:pPr>
        <w:keepNext/>
        <w:keepLines/>
        <w:spacing w:after="0" w:line="240" w:lineRule="auto"/>
        <w:outlineLvl w:val="0"/>
        <w:rPr>
          <w:rFonts w:ascii="Segoe UI Light" w:eastAsia="Times New Roman" w:hAnsi="Segoe UI Light" w:cs="Segoe UI Light"/>
          <w:sz w:val="36"/>
          <w:lang w:val="en"/>
        </w:rPr>
      </w:pPr>
      <w:r w:rsidRPr="00C70770">
        <w:rPr>
          <w:rFonts w:ascii="Segoe UI Light" w:eastAsia="Times New Roman" w:hAnsi="Segoe UI Light" w:cs="Segoe UI Light"/>
          <w:sz w:val="36"/>
          <w:lang w:val="en"/>
        </w:rPr>
        <w:t>Top Features and Benefits (Mouse)</w:t>
      </w:r>
    </w:p>
    <w:p w14:paraId="680F6CA9" w14:textId="5EC264D4" w:rsidR="0034522E" w:rsidRPr="00C70770" w:rsidRDefault="0034522E" w:rsidP="00DE27E1">
      <w:pPr>
        <w:pStyle w:val="ListParagraph"/>
        <w:numPr>
          <w:ilvl w:val="0"/>
          <w:numId w:val="3"/>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Simply, comfortably beautiful:</w:t>
      </w:r>
      <w:r w:rsidRPr="00C70770">
        <w:rPr>
          <w:rFonts w:ascii="Segoe UI" w:hAnsi="Segoe UI" w:cs="Segoe UI"/>
          <w:sz w:val="20"/>
          <w:szCs w:val="20"/>
        </w:rPr>
        <w:t xml:space="preserve"> With a sleek, simple aesthetic and soft silver finish, the Microsoft Modern Mouse is an ideal complement to a well-planned workspace. </w:t>
      </w:r>
    </w:p>
    <w:p w14:paraId="62A3123F" w14:textId="7D877B69" w:rsidR="0034522E" w:rsidRPr="00C70770" w:rsidRDefault="0034522E" w:rsidP="007A5B4F">
      <w:pPr>
        <w:pStyle w:val="ListParagraph"/>
        <w:numPr>
          <w:ilvl w:val="0"/>
          <w:numId w:val="3"/>
        </w:numPr>
        <w:tabs>
          <w:tab w:val="left" w:pos="4680"/>
        </w:tabs>
        <w:spacing w:after="0" w:line="240" w:lineRule="auto"/>
        <w:rPr>
          <w:rFonts w:ascii="Segoe UI" w:hAnsi="Segoe UI" w:cs="Segoe UI"/>
          <w:sz w:val="20"/>
          <w:szCs w:val="20"/>
        </w:rPr>
      </w:pPr>
      <w:r w:rsidRPr="00C70770">
        <w:rPr>
          <w:rFonts w:ascii="Segoe UI" w:hAnsi="Segoe UI" w:cs="Segoe UI"/>
          <w:b/>
          <w:sz w:val="20"/>
          <w:szCs w:val="20"/>
        </w:rPr>
        <w:t xml:space="preserve">Carefully crafted experience: </w:t>
      </w:r>
      <w:r w:rsidRPr="00C70770">
        <w:rPr>
          <w:rFonts w:ascii="Segoe UI" w:hAnsi="Segoe UI" w:cs="Segoe UI"/>
          <w:sz w:val="20"/>
          <w:szCs w:val="20"/>
        </w:rPr>
        <w:t xml:space="preserve">Designed to have premium precision for scalable performance across the screen of your device and external monitors. </w:t>
      </w:r>
    </w:p>
    <w:p w14:paraId="0A2D5892" w14:textId="77777777" w:rsidR="0034522E" w:rsidRPr="00C70770" w:rsidRDefault="0034522E" w:rsidP="004A1C7C">
      <w:pPr>
        <w:tabs>
          <w:tab w:val="left" w:pos="4680"/>
        </w:tabs>
        <w:spacing w:after="0" w:line="240" w:lineRule="auto"/>
        <w:rPr>
          <w:rFonts w:ascii="Segoe UI" w:hAnsi="Segoe UI" w:cs="Segoe UI"/>
          <w:sz w:val="20"/>
          <w:szCs w:val="20"/>
        </w:rPr>
      </w:pPr>
    </w:p>
    <w:p w14:paraId="0F208FDE" w14:textId="2269AD4B" w:rsidR="00923882" w:rsidRPr="00C70770" w:rsidRDefault="00923882" w:rsidP="00923882">
      <w:pPr>
        <w:keepNext/>
        <w:keepLines/>
        <w:spacing w:after="0" w:line="240" w:lineRule="auto"/>
        <w:outlineLvl w:val="0"/>
        <w:rPr>
          <w:rFonts w:ascii="Segoe UI Light" w:eastAsia="Times New Roman" w:hAnsi="Segoe UI Light" w:cs="Segoe UI Light"/>
          <w:sz w:val="36"/>
          <w:szCs w:val="36"/>
          <w:lang w:val="en"/>
        </w:rPr>
      </w:pPr>
      <w:r w:rsidRPr="00C70770">
        <w:rPr>
          <w:rFonts w:ascii="Segoe UI Light" w:eastAsia="Times New Roman" w:hAnsi="Segoe UI Light" w:cs="Segoe UI Light"/>
          <w:sz w:val="36"/>
          <w:szCs w:val="36"/>
          <w:lang w:val="en"/>
        </w:rPr>
        <w:lastRenderedPageBreak/>
        <w:t>Technical Specifications</w:t>
      </w:r>
      <w:r w:rsidR="0034522E" w:rsidRPr="00C70770">
        <w:rPr>
          <w:rFonts w:ascii="Segoe UI Light" w:eastAsia="Times New Roman" w:hAnsi="Segoe UI Light" w:cs="Segoe UI Light"/>
          <w:sz w:val="36"/>
          <w:szCs w:val="36"/>
          <w:lang w:val="en"/>
        </w:rPr>
        <w:t xml:space="preserve"> (Keyboard)</w:t>
      </w:r>
    </w:p>
    <w:tbl>
      <w:tblPr>
        <w:tblW w:w="9675" w:type="dxa"/>
        <w:shd w:val="clear" w:color="auto" w:fill="FFFFFF"/>
        <w:tblCellMar>
          <w:top w:w="15" w:type="dxa"/>
          <w:left w:w="15" w:type="dxa"/>
          <w:bottom w:w="15" w:type="dxa"/>
          <w:right w:w="15" w:type="dxa"/>
        </w:tblCellMar>
        <w:tblLook w:val="04A0" w:firstRow="1" w:lastRow="0" w:firstColumn="1" w:lastColumn="0" w:noHBand="0" w:noVBand="1"/>
      </w:tblPr>
      <w:tblGrid>
        <w:gridCol w:w="2205"/>
        <w:gridCol w:w="7470"/>
      </w:tblGrid>
      <w:tr w:rsidR="00923882" w:rsidRPr="00C70770" w14:paraId="68C723B3" w14:textId="77777777" w:rsidTr="00923882">
        <w:tc>
          <w:tcPr>
            <w:tcW w:w="2205" w:type="dxa"/>
            <w:shd w:val="clear" w:color="auto" w:fill="F3F3F3"/>
            <w:tcMar>
              <w:top w:w="75" w:type="dxa"/>
              <w:left w:w="225" w:type="dxa"/>
              <w:bottom w:w="75" w:type="dxa"/>
              <w:right w:w="75" w:type="dxa"/>
            </w:tcMar>
            <w:vAlign w:val="center"/>
          </w:tcPr>
          <w:p w14:paraId="6F3BF1F1" w14:textId="7CF770D7" w:rsidR="00923882" w:rsidRPr="00C70770" w:rsidRDefault="00923882" w:rsidP="007F78DB">
            <w:pPr>
              <w:spacing w:after="0" w:line="240" w:lineRule="auto"/>
              <w:ind w:right="525"/>
              <w:rPr>
                <w:rFonts w:ascii="Segoe UI" w:hAnsi="Segoe UI" w:cs="Segoe UI"/>
                <w:sz w:val="23"/>
                <w:szCs w:val="23"/>
              </w:rPr>
            </w:pPr>
            <w:r w:rsidRPr="00C70770">
              <w:rPr>
                <w:rFonts w:ascii="Segoe UI" w:hAnsi="Segoe UI" w:cs="Segoe UI"/>
                <w:sz w:val="23"/>
                <w:szCs w:val="23"/>
              </w:rPr>
              <w:t>Connection</w:t>
            </w:r>
          </w:p>
        </w:tc>
        <w:tc>
          <w:tcPr>
            <w:tcW w:w="7470" w:type="dxa"/>
            <w:shd w:val="clear" w:color="auto" w:fill="F3F3F3"/>
            <w:tcMar>
              <w:top w:w="75" w:type="dxa"/>
              <w:left w:w="75" w:type="dxa"/>
              <w:bottom w:w="75" w:type="dxa"/>
              <w:right w:w="75" w:type="dxa"/>
            </w:tcMar>
            <w:vAlign w:val="center"/>
          </w:tcPr>
          <w:p w14:paraId="2A17A950" w14:textId="1DBA5A35" w:rsidR="00923882" w:rsidRPr="00C70770" w:rsidRDefault="00923882" w:rsidP="007F78DB">
            <w:pPr>
              <w:spacing w:after="0" w:line="240" w:lineRule="auto"/>
              <w:ind w:right="645"/>
              <w:rPr>
                <w:rFonts w:ascii="Segoe UI" w:hAnsi="Segoe UI" w:cs="Segoe UI"/>
                <w:sz w:val="20"/>
                <w:szCs w:val="20"/>
              </w:rPr>
            </w:pPr>
            <w:r w:rsidRPr="00C70770">
              <w:rPr>
                <w:rFonts w:ascii="Segoe UI" w:eastAsia="Times New Roman" w:hAnsi="Segoe UI" w:cs="Segoe UI"/>
                <w:sz w:val="20"/>
                <w:szCs w:val="20"/>
              </w:rPr>
              <w:t>Bluetooth</w:t>
            </w:r>
            <w:r w:rsidRPr="00C70770">
              <w:rPr>
                <w:rFonts w:ascii="Segoe UI" w:eastAsia="Times New Roman" w:hAnsi="Segoe UI" w:cs="Segoe UI"/>
                <w:sz w:val="20"/>
                <w:szCs w:val="20"/>
                <w:vertAlign w:val="superscript"/>
              </w:rPr>
              <w:t>®</w:t>
            </w:r>
            <w:r w:rsidRPr="00C70770">
              <w:rPr>
                <w:rFonts w:ascii="Segoe UI" w:eastAsia="Times New Roman" w:hAnsi="Segoe UI" w:cs="Segoe UI"/>
                <w:sz w:val="20"/>
                <w:szCs w:val="20"/>
              </w:rPr>
              <w:t xml:space="preserve"> Low Energy-compatible 4.0/4.1</w:t>
            </w:r>
            <w:r w:rsidR="00AA11C9" w:rsidRPr="00C70770">
              <w:rPr>
                <w:rFonts w:ascii="Segoe UI" w:eastAsia="Times New Roman" w:hAnsi="Segoe UI" w:cs="Segoe UI"/>
                <w:sz w:val="20"/>
                <w:szCs w:val="20"/>
              </w:rPr>
              <w:t>/4.2</w:t>
            </w:r>
            <w:r w:rsidR="0034522E" w:rsidRPr="00C70770">
              <w:rPr>
                <w:rFonts w:ascii="Segoe UI" w:eastAsia="Times New Roman" w:hAnsi="Segoe UI" w:cs="Segoe UI"/>
                <w:sz w:val="20"/>
                <w:szCs w:val="20"/>
              </w:rPr>
              <w:t>,</w:t>
            </w:r>
            <w:r w:rsidR="00A7195B" w:rsidRPr="00C70770">
              <w:rPr>
                <w:rFonts w:ascii="Segoe UI" w:eastAsia="Times New Roman" w:hAnsi="Segoe UI" w:cs="Segoe UI"/>
                <w:sz w:val="20"/>
                <w:szCs w:val="20"/>
                <w:vertAlign w:val="superscript"/>
              </w:rPr>
              <w:t>1</w:t>
            </w:r>
            <w:r w:rsidR="0034522E" w:rsidRPr="00C70770">
              <w:rPr>
                <w:rFonts w:ascii="Segoe UI" w:eastAsia="Times New Roman" w:hAnsi="Segoe UI" w:cs="Segoe UI"/>
                <w:sz w:val="20"/>
                <w:szCs w:val="20"/>
              </w:rPr>
              <w:t xml:space="preserve"> or wired USB</w:t>
            </w:r>
          </w:p>
        </w:tc>
      </w:tr>
      <w:tr w:rsidR="00923882" w:rsidRPr="00C70770" w14:paraId="3095D4AD" w14:textId="77777777" w:rsidTr="00923882">
        <w:tc>
          <w:tcPr>
            <w:tcW w:w="2205" w:type="dxa"/>
            <w:shd w:val="clear" w:color="auto" w:fill="FFFFFF"/>
            <w:tcMar>
              <w:top w:w="75" w:type="dxa"/>
              <w:left w:w="225" w:type="dxa"/>
              <w:bottom w:w="75" w:type="dxa"/>
              <w:right w:w="75" w:type="dxa"/>
            </w:tcMar>
            <w:vAlign w:val="center"/>
          </w:tcPr>
          <w:p w14:paraId="3AB1685D" w14:textId="418A4C47" w:rsidR="00923882" w:rsidRPr="00C70770" w:rsidRDefault="00194841" w:rsidP="007F78DB">
            <w:pPr>
              <w:spacing w:after="0" w:line="240" w:lineRule="auto"/>
              <w:ind w:right="525"/>
              <w:rPr>
                <w:rFonts w:ascii="Segoe UI" w:hAnsi="Segoe UI" w:cs="Segoe UI"/>
                <w:sz w:val="23"/>
                <w:szCs w:val="23"/>
              </w:rPr>
            </w:pPr>
            <w:r w:rsidRPr="00C70770">
              <w:rPr>
                <w:rFonts w:ascii="Segoe UI" w:hAnsi="Segoe UI" w:cs="Segoe UI"/>
                <w:sz w:val="23"/>
                <w:szCs w:val="23"/>
              </w:rPr>
              <w:t>Exterior</w:t>
            </w:r>
          </w:p>
        </w:tc>
        <w:tc>
          <w:tcPr>
            <w:tcW w:w="7470" w:type="dxa"/>
            <w:shd w:val="clear" w:color="auto" w:fill="FFFFFF"/>
            <w:tcMar>
              <w:top w:w="75" w:type="dxa"/>
              <w:left w:w="75" w:type="dxa"/>
              <w:bottom w:w="75" w:type="dxa"/>
              <w:right w:w="75" w:type="dxa"/>
            </w:tcMar>
            <w:vAlign w:val="center"/>
          </w:tcPr>
          <w:p w14:paraId="1D828F57" w14:textId="76624092" w:rsidR="00923882" w:rsidRPr="00C70770" w:rsidRDefault="00194841" w:rsidP="00923882">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 xml:space="preserve">Dimensions: </w:t>
            </w:r>
            <w:r w:rsidR="002535C0" w:rsidRPr="00C70770">
              <w:rPr>
                <w:rFonts w:ascii="Segoe UI" w:hAnsi="Segoe UI" w:cs="Segoe UI"/>
                <w:sz w:val="20"/>
                <w:szCs w:val="20"/>
                <w:lang w:val="en"/>
              </w:rPr>
              <w:t>16.5</w:t>
            </w:r>
            <w:r w:rsidR="009D10E9" w:rsidRPr="00C70770">
              <w:rPr>
                <w:rFonts w:ascii="Segoe UI" w:hAnsi="Segoe UI" w:cs="Segoe UI"/>
                <w:sz w:val="20"/>
                <w:szCs w:val="20"/>
                <w:lang w:val="en"/>
              </w:rPr>
              <w:t xml:space="preserve"> x </w:t>
            </w:r>
            <w:r w:rsidR="002535C0" w:rsidRPr="00C70770">
              <w:rPr>
                <w:rFonts w:ascii="Segoe UI" w:hAnsi="Segoe UI" w:cs="Segoe UI"/>
                <w:sz w:val="20"/>
                <w:szCs w:val="20"/>
                <w:lang w:val="en"/>
              </w:rPr>
              <w:t>4.4</w:t>
            </w:r>
            <w:r w:rsidR="009D10E9" w:rsidRPr="00C70770">
              <w:rPr>
                <w:rFonts w:ascii="Segoe UI" w:hAnsi="Segoe UI" w:cs="Segoe UI"/>
                <w:sz w:val="20"/>
                <w:szCs w:val="20"/>
                <w:lang w:val="en"/>
              </w:rPr>
              <w:t xml:space="preserve"> x </w:t>
            </w:r>
            <w:r w:rsidR="002535C0" w:rsidRPr="00C70770">
              <w:rPr>
                <w:rFonts w:ascii="Segoe UI" w:hAnsi="Segoe UI" w:cs="Segoe UI"/>
                <w:sz w:val="20"/>
                <w:szCs w:val="20"/>
                <w:lang w:val="en"/>
              </w:rPr>
              <w:t>0.7</w:t>
            </w:r>
            <w:r w:rsidR="009D10E9" w:rsidRPr="00C70770">
              <w:rPr>
                <w:rFonts w:ascii="Segoe UI" w:hAnsi="Segoe UI" w:cs="Segoe UI"/>
                <w:sz w:val="20"/>
                <w:szCs w:val="20"/>
                <w:lang w:val="en"/>
              </w:rPr>
              <w:t xml:space="preserve"> </w:t>
            </w:r>
            <w:r w:rsidR="002535C0" w:rsidRPr="00C70770">
              <w:rPr>
                <w:rFonts w:ascii="Segoe UI" w:hAnsi="Segoe UI" w:cs="Segoe UI"/>
                <w:sz w:val="20"/>
                <w:szCs w:val="20"/>
                <w:lang w:val="en"/>
              </w:rPr>
              <w:t>inches</w:t>
            </w:r>
          </w:p>
          <w:p w14:paraId="7142C1D3" w14:textId="140097E5" w:rsidR="00923882" w:rsidRPr="00C70770" w:rsidRDefault="00194841" w:rsidP="00923882">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 xml:space="preserve">Weight: </w:t>
            </w:r>
            <w:r w:rsidR="009D10E9" w:rsidRPr="00C70770">
              <w:rPr>
                <w:rFonts w:ascii="Segoe UI" w:hAnsi="Segoe UI" w:cs="Segoe UI"/>
                <w:sz w:val="20"/>
                <w:szCs w:val="20"/>
                <w:lang w:val="en"/>
              </w:rPr>
              <w:t>14.6 ounces</w:t>
            </w:r>
          </w:p>
          <w:p w14:paraId="6AEAABA1" w14:textId="4829E613" w:rsidR="00194841" w:rsidRPr="00C70770" w:rsidRDefault="00194841" w:rsidP="00923882">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 xml:space="preserve">Mechanical features: </w:t>
            </w:r>
            <w:r w:rsidR="009D10E9" w:rsidRPr="00C70770">
              <w:rPr>
                <w:rFonts w:ascii="Segoe UI" w:hAnsi="Segoe UI" w:cs="Segoe UI"/>
                <w:sz w:val="20"/>
                <w:szCs w:val="20"/>
                <w:lang w:val="en"/>
              </w:rPr>
              <w:t>hidden fingerprint sensor</w:t>
            </w:r>
          </w:p>
          <w:p w14:paraId="53D1BEE9" w14:textId="490320EF" w:rsidR="00194841" w:rsidRPr="00C70770" w:rsidRDefault="009D10E9" w:rsidP="009D10E9">
            <w:pPr>
              <w:spacing w:after="0" w:line="240" w:lineRule="auto"/>
              <w:ind w:right="525"/>
              <w:rPr>
                <w:rFonts w:ascii="Segoe UI" w:hAnsi="Segoe UI" w:cs="Segoe UI"/>
                <w:sz w:val="20"/>
                <w:szCs w:val="20"/>
              </w:rPr>
            </w:pPr>
            <w:r w:rsidRPr="00C70770">
              <w:rPr>
                <w:rFonts w:ascii="Segoe UI" w:hAnsi="Segoe UI" w:cs="Segoe UI"/>
                <w:sz w:val="20"/>
                <w:szCs w:val="20"/>
                <w:lang w:val="en"/>
              </w:rPr>
              <w:t>Color</w:t>
            </w:r>
            <w:r w:rsidR="00194841" w:rsidRPr="00C70770">
              <w:rPr>
                <w:rFonts w:ascii="Segoe UI" w:hAnsi="Segoe UI" w:cs="Segoe UI"/>
                <w:sz w:val="20"/>
                <w:szCs w:val="20"/>
                <w:lang w:val="en"/>
              </w:rPr>
              <w:t>:</w:t>
            </w:r>
            <w:r w:rsidR="00871147" w:rsidRPr="00C70770">
              <w:rPr>
                <w:rFonts w:ascii="Segoe UI" w:hAnsi="Segoe UI" w:cs="Segoe UI"/>
                <w:sz w:val="20"/>
                <w:szCs w:val="20"/>
                <w:lang w:val="en"/>
              </w:rPr>
              <w:t xml:space="preserve"> </w:t>
            </w:r>
            <w:r w:rsidRPr="00C70770">
              <w:rPr>
                <w:rFonts w:ascii="Segoe UI" w:hAnsi="Segoe UI" w:cs="Segoe UI"/>
                <w:sz w:val="20"/>
                <w:szCs w:val="20"/>
                <w:lang w:val="en"/>
              </w:rPr>
              <w:t>Silver</w:t>
            </w:r>
          </w:p>
        </w:tc>
      </w:tr>
      <w:tr w:rsidR="00923882" w:rsidRPr="00C70770" w14:paraId="4409ABAC" w14:textId="77777777" w:rsidTr="00923882">
        <w:tc>
          <w:tcPr>
            <w:tcW w:w="2205" w:type="dxa"/>
            <w:shd w:val="clear" w:color="auto" w:fill="F3F3F3"/>
            <w:tcMar>
              <w:top w:w="75" w:type="dxa"/>
              <w:left w:w="225" w:type="dxa"/>
              <w:bottom w:w="75" w:type="dxa"/>
              <w:right w:w="75" w:type="dxa"/>
            </w:tcMar>
            <w:vAlign w:val="center"/>
          </w:tcPr>
          <w:p w14:paraId="7F0CB720" w14:textId="5F334CBF" w:rsidR="00923882" w:rsidRPr="00C70770" w:rsidRDefault="00923882" w:rsidP="007F78DB">
            <w:pPr>
              <w:spacing w:after="0" w:line="240" w:lineRule="auto"/>
              <w:ind w:right="525"/>
              <w:rPr>
                <w:rFonts w:ascii="Segoe UI" w:hAnsi="Segoe UI" w:cs="Segoe UI"/>
                <w:sz w:val="23"/>
                <w:szCs w:val="23"/>
              </w:rPr>
            </w:pPr>
            <w:r w:rsidRPr="00C70770">
              <w:rPr>
                <w:rFonts w:ascii="Segoe UI" w:hAnsi="Segoe UI" w:cs="Segoe UI"/>
                <w:sz w:val="23"/>
                <w:szCs w:val="23"/>
              </w:rPr>
              <w:t>Operating systems</w:t>
            </w:r>
          </w:p>
        </w:tc>
        <w:tc>
          <w:tcPr>
            <w:tcW w:w="7470" w:type="dxa"/>
            <w:shd w:val="clear" w:color="auto" w:fill="F3F3F3"/>
            <w:tcMar>
              <w:top w:w="75" w:type="dxa"/>
              <w:left w:w="75" w:type="dxa"/>
              <w:bottom w:w="75" w:type="dxa"/>
              <w:right w:w="75" w:type="dxa"/>
            </w:tcMar>
            <w:vAlign w:val="center"/>
          </w:tcPr>
          <w:p w14:paraId="25DA555E" w14:textId="26833B65" w:rsidR="00923882" w:rsidRPr="00C70770" w:rsidRDefault="009D10E9" w:rsidP="004A2C83">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Windows Hello capability available on Windows 10 only</w:t>
            </w:r>
          </w:p>
        </w:tc>
      </w:tr>
      <w:tr w:rsidR="00923882" w:rsidRPr="00C70770" w14:paraId="0A7CEFE5" w14:textId="77777777" w:rsidTr="00923882">
        <w:tc>
          <w:tcPr>
            <w:tcW w:w="2205" w:type="dxa"/>
            <w:shd w:val="clear" w:color="auto" w:fill="FFFFFF"/>
            <w:tcMar>
              <w:top w:w="75" w:type="dxa"/>
              <w:left w:w="225" w:type="dxa"/>
              <w:bottom w:w="75" w:type="dxa"/>
              <w:right w:w="75" w:type="dxa"/>
            </w:tcMar>
            <w:vAlign w:val="center"/>
          </w:tcPr>
          <w:p w14:paraId="420BCBFD" w14:textId="4535C7E4" w:rsidR="00923882" w:rsidRPr="00C70770" w:rsidRDefault="00923882" w:rsidP="007F78DB">
            <w:pPr>
              <w:spacing w:after="0" w:line="240" w:lineRule="auto"/>
              <w:ind w:right="525"/>
              <w:rPr>
                <w:rFonts w:ascii="Segoe UI" w:hAnsi="Segoe UI" w:cs="Segoe UI"/>
                <w:sz w:val="23"/>
                <w:szCs w:val="23"/>
              </w:rPr>
            </w:pPr>
            <w:r w:rsidRPr="00C70770">
              <w:rPr>
                <w:rFonts w:ascii="Segoe UI" w:hAnsi="Segoe UI" w:cs="Segoe UI"/>
                <w:sz w:val="23"/>
                <w:szCs w:val="23"/>
              </w:rPr>
              <w:t>Wireless range</w:t>
            </w:r>
          </w:p>
        </w:tc>
        <w:tc>
          <w:tcPr>
            <w:tcW w:w="7470" w:type="dxa"/>
            <w:shd w:val="clear" w:color="auto" w:fill="FFFFFF"/>
            <w:tcMar>
              <w:top w:w="75" w:type="dxa"/>
              <w:left w:w="75" w:type="dxa"/>
              <w:bottom w:w="75" w:type="dxa"/>
              <w:right w:w="75" w:type="dxa"/>
            </w:tcMar>
            <w:vAlign w:val="center"/>
          </w:tcPr>
          <w:p w14:paraId="66CABB36" w14:textId="5AEFEB5A" w:rsidR="00923882" w:rsidRPr="00C70770" w:rsidRDefault="00AA11C9" w:rsidP="007F78DB">
            <w:pPr>
              <w:spacing w:after="0" w:line="240" w:lineRule="auto"/>
              <w:ind w:right="525"/>
              <w:rPr>
                <w:rFonts w:ascii="Segoe UI" w:hAnsi="Segoe UI" w:cs="Segoe UI"/>
                <w:sz w:val="20"/>
                <w:szCs w:val="20"/>
              </w:rPr>
            </w:pPr>
            <w:r w:rsidRPr="00C70770">
              <w:rPr>
                <w:rFonts w:ascii="Segoe UI" w:hAnsi="Segoe UI" w:cs="Segoe UI"/>
                <w:sz w:val="20"/>
                <w:szCs w:val="20"/>
              </w:rPr>
              <w:t>Up to 33</w:t>
            </w:r>
            <w:r w:rsidR="00923882" w:rsidRPr="00C70770">
              <w:rPr>
                <w:rFonts w:ascii="Segoe UI" w:hAnsi="Segoe UI" w:cs="Segoe UI"/>
                <w:sz w:val="20"/>
                <w:szCs w:val="20"/>
              </w:rPr>
              <w:t xml:space="preserve"> feet (10 meters)</w:t>
            </w:r>
          </w:p>
        </w:tc>
      </w:tr>
      <w:tr w:rsidR="00923882" w:rsidRPr="00C70770" w14:paraId="0F2BF3B2" w14:textId="77777777" w:rsidTr="007F78DB">
        <w:tc>
          <w:tcPr>
            <w:tcW w:w="2205" w:type="dxa"/>
            <w:shd w:val="clear" w:color="auto" w:fill="F2F2F2" w:themeFill="background1" w:themeFillShade="F2"/>
            <w:tcMar>
              <w:top w:w="75" w:type="dxa"/>
              <w:left w:w="225" w:type="dxa"/>
              <w:bottom w:w="75" w:type="dxa"/>
              <w:right w:w="75" w:type="dxa"/>
            </w:tcMar>
            <w:vAlign w:val="center"/>
          </w:tcPr>
          <w:p w14:paraId="760BDF88" w14:textId="161ECB7B" w:rsidR="00923882" w:rsidRPr="00C70770" w:rsidRDefault="00923882" w:rsidP="007F78DB">
            <w:pPr>
              <w:spacing w:after="0" w:line="240" w:lineRule="auto"/>
              <w:ind w:right="525"/>
              <w:rPr>
                <w:rFonts w:ascii="Segoe UI" w:hAnsi="Segoe UI" w:cs="Segoe UI"/>
                <w:sz w:val="23"/>
                <w:szCs w:val="23"/>
              </w:rPr>
            </w:pPr>
            <w:r w:rsidRPr="00C70770">
              <w:rPr>
                <w:rFonts w:ascii="Segoe UI" w:hAnsi="Segoe UI" w:cs="Segoe UI"/>
                <w:sz w:val="23"/>
                <w:szCs w:val="23"/>
              </w:rPr>
              <w:t>Battery type and quantity</w:t>
            </w:r>
          </w:p>
        </w:tc>
        <w:tc>
          <w:tcPr>
            <w:tcW w:w="7470" w:type="dxa"/>
            <w:shd w:val="clear" w:color="auto" w:fill="F2F2F2" w:themeFill="background1" w:themeFillShade="F2"/>
            <w:tcMar>
              <w:top w:w="75" w:type="dxa"/>
              <w:left w:w="75" w:type="dxa"/>
              <w:bottom w:w="75" w:type="dxa"/>
              <w:right w:w="75" w:type="dxa"/>
            </w:tcMar>
            <w:vAlign w:val="center"/>
          </w:tcPr>
          <w:p w14:paraId="3CE3EDF0" w14:textId="37067211" w:rsidR="00923882" w:rsidRPr="00C70770" w:rsidRDefault="009D10E9" w:rsidP="007F78DB">
            <w:pPr>
              <w:spacing w:after="0" w:line="240" w:lineRule="auto"/>
              <w:ind w:right="525"/>
              <w:rPr>
                <w:rFonts w:ascii="Segoe UI" w:hAnsi="Segoe UI" w:cs="Segoe UI"/>
                <w:sz w:val="20"/>
                <w:szCs w:val="20"/>
              </w:rPr>
            </w:pPr>
            <w:r w:rsidRPr="00C70770">
              <w:rPr>
                <w:rFonts w:ascii="Segoe UI" w:hAnsi="Segoe UI" w:cs="Segoe UI"/>
                <w:sz w:val="20"/>
                <w:szCs w:val="20"/>
              </w:rPr>
              <w:t>Rechargeable (included)</w:t>
            </w:r>
          </w:p>
        </w:tc>
      </w:tr>
      <w:tr w:rsidR="00923882" w:rsidRPr="00C70770" w14:paraId="7C2D5849" w14:textId="77777777" w:rsidTr="007F78DB">
        <w:tc>
          <w:tcPr>
            <w:tcW w:w="2205" w:type="dxa"/>
            <w:shd w:val="clear" w:color="auto" w:fill="auto"/>
            <w:tcMar>
              <w:top w:w="75" w:type="dxa"/>
              <w:left w:w="225" w:type="dxa"/>
              <w:bottom w:w="75" w:type="dxa"/>
              <w:right w:w="75" w:type="dxa"/>
            </w:tcMar>
            <w:vAlign w:val="center"/>
          </w:tcPr>
          <w:p w14:paraId="2430AF89" w14:textId="48EF71AE" w:rsidR="00923882" w:rsidRPr="00C70770" w:rsidRDefault="00923882" w:rsidP="007F78DB">
            <w:pPr>
              <w:spacing w:after="0" w:line="240" w:lineRule="auto"/>
              <w:ind w:right="525"/>
              <w:rPr>
                <w:rFonts w:ascii="Segoe UI" w:hAnsi="Segoe UI" w:cs="Segoe UI"/>
                <w:sz w:val="23"/>
                <w:szCs w:val="23"/>
              </w:rPr>
            </w:pPr>
            <w:r w:rsidRPr="00C70770">
              <w:rPr>
                <w:rFonts w:ascii="Segoe UI" w:hAnsi="Segoe UI" w:cs="Segoe UI"/>
                <w:sz w:val="23"/>
                <w:szCs w:val="23"/>
              </w:rPr>
              <w:t>Battery life</w:t>
            </w:r>
          </w:p>
        </w:tc>
        <w:tc>
          <w:tcPr>
            <w:tcW w:w="7470" w:type="dxa"/>
            <w:shd w:val="clear" w:color="auto" w:fill="auto"/>
            <w:tcMar>
              <w:top w:w="75" w:type="dxa"/>
              <w:left w:w="75" w:type="dxa"/>
              <w:bottom w:w="75" w:type="dxa"/>
              <w:right w:w="75" w:type="dxa"/>
            </w:tcMar>
            <w:vAlign w:val="center"/>
          </w:tcPr>
          <w:p w14:paraId="71C3B616" w14:textId="23FE7143" w:rsidR="00923882" w:rsidRPr="00C70770" w:rsidRDefault="009D10E9" w:rsidP="007F78DB">
            <w:pPr>
              <w:spacing w:after="0" w:line="240" w:lineRule="auto"/>
              <w:ind w:right="525"/>
              <w:rPr>
                <w:rFonts w:ascii="Segoe UI" w:hAnsi="Segoe UI" w:cs="Segoe UI"/>
                <w:sz w:val="20"/>
                <w:szCs w:val="20"/>
              </w:rPr>
            </w:pPr>
            <w:r w:rsidRPr="00C70770">
              <w:rPr>
                <w:rFonts w:ascii="Segoe UI" w:hAnsi="Segoe UI" w:cs="Segoe UI"/>
                <w:sz w:val="20"/>
                <w:szCs w:val="20"/>
              </w:rPr>
              <w:t xml:space="preserve">Up to </w:t>
            </w:r>
            <w:r w:rsidR="00191D24" w:rsidRPr="00C70770">
              <w:rPr>
                <w:rFonts w:ascii="Segoe UI" w:hAnsi="Segoe UI" w:cs="Segoe UI"/>
                <w:sz w:val="20"/>
                <w:szCs w:val="20"/>
              </w:rPr>
              <w:t>four</w:t>
            </w:r>
            <w:r w:rsidR="00923882" w:rsidRPr="00C70770">
              <w:rPr>
                <w:rFonts w:ascii="Segoe UI" w:hAnsi="Segoe UI" w:cs="Segoe UI"/>
                <w:sz w:val="20"/>
                <w:szCs w:val="20"/>
              </w:rPr>
              <w:t xml:space="preserve"> months</w:t>
            </w:r>
            <w:r w:rsidRPr="00C70770">
              <w:rPr>
                <w:rFonts w:ascii="Segoe UI" w:hAnsi="Segoe UI" w:cs="Segoe UI"/>
                <w:sz w:val="20"/>
                <w:szCs w:val="20"/>
              </w:rPr>
              <w:t xml:space="preserve"> </w:t>
            </w:r>
            <w:r w:rsidR="004C41C0" w:rsidRPr="00C70770">
              <w:rPr>
                <w:rFonts w:ascii="Segoe UI" w:hAnsi="Segoe UI" w:cs="Segoe UI"/>
                <w:sz w:val="20"/>
                <w:szCs w:val="20"/>
              </w:rPr>
              <w:t>with</w:t>
            </w:r>
            <w:r w:rsidR="0008530E" w:rsidRPr="00C70770">
              <w:rPr>
                <w:rFonts w:ascii="Segoe UI" w:hAnsi="Segoe UI" w:cs="Segoe UI"/>
                <w:sz w:val="20"/>
                <w:szCs w:val="20"/>
              </w:rPr>
              <w:t xml:space="preserve"> </w:t>
            </w:r>
            <w:r w:rsidRPr="00C70770">
              <w:rPr>
                <w:rFonts w:ascii="Segoe UI" w:hAnsi="Segoe UI" w:cs="Segoe UI"/>
                <w:sz w:val="20"/>
                <w:szCs w:val="20"/>
              </w:rPr>
              <w:t>each full charge</w:t>
            </w:r>
          </w:p>
        </w:tc>
      </w:tr>
      <w:tr w:rsidR="00923882" w:rsidRPr="00C70770" w14:paraId="09015E11" w14:textId="77777777" w:rsidTr="007F78DB">
        <w:tc>
          <w:tcPr>
            <w:tcW w:w="2205" w:type="dxa"/>
            <w:shd w:val="clear" w:color="auto" w:fill="F3F3F3"/>
            <w:tcMar>
              <w:top w:w="75" w:type="dxa"/>
              <w:left w:w="225" w:type="dxa"/>
              <w:bottom w:w="75" w:type="dxa"/>
              <w:right w:w="75" w:type="dxa"/>
            </w:tcMar>
            <w:vAlign w:val="center"/>
          </w:tcPr>
          <w:p w14:paraId="72A0D0BE" w14:textId="1805160C" w:rsidR="00923882" w:rsidRPr="00C70770" w:rsidRDefault="00923882" w:rsidP="007F78DB">
            <w:pPr>
              <w:spacing w:after="0" w:line="240" w:lineRule="auto"/>
              <w:ind w:right="525"/>
              <w:rPr>
                <w:rFonts w:ascii="Segoe UI" w:hAnsi="Segoe UI" w:cs="Segoe UI"/>
                <w:sz w:val="23"/>
                <w:szCs w:val="23"/>
              </w:rPr>
            </w:pPr>
            <w:r w:rsidRPr="00C70770">
              <w:rPr>
                <w:rFonts w:ascii="Segoe UI" w:hAnsi="Segoe UI" w:cs="Segoe UI"/>
                <w:sz w:val="23"/>
                <w:szCs w:val="23"/>
              </w:rPr>
              <w:t>Warranty</w:t>
            </w:r>
          </w:p>
        </w:tc>
        <w:tc>
          <w:tcPr>
            <w:tcW w:w="7470" w:type="dxa"/>
            <w:shd w:val="clear" w:color="auto" w:fill="F3F3F3"/>
            <w:tcMar>
              <w:top w:w="75" w:type="dxa"/>
              <w:left w:w="75" w:type="dxa"/>
              <w:bottom w:w="75" w:type="dxa"/>
              <w:right w:w="75" w:type="dxa"/>
            </w:tcMar>
            <w:vAlign w:val="center"/>
          </w:tcPr>
          <w:p w14:paraId="1E74FC57" w14:textId="5CF5AB4E" w:rsidR="00923882" w:rsidRPr="00C70770" w:rsidRDefault="00923882" w:rsidP="007F78DB">
            <w:pPr>
              <w:spacing w:after="0" w:line="240" w:lineRule="auto"/>
              <w:ind w:right="525"/>
              <w:rPr>
                <w:rFonts w:ascii="Segoe UI" w:hAnsi="Segoe UI" w:cs="Segoe UI"/>
                <w:sz w:val="20"/>
                <w:szCs w:val="20"/>
              </w:rPr>
            </w:pPr>
            <w:r w:rsidRPr="00C70770">
              <w:rPr>
                <w:rFonts w:ascii="Segoe UI" w:hAnsi="Segoe UI" w:cs="Segoe UI"/>
                <w:sz w:val="20"/>
                <w:szCs w:val="20"/>
              </w:rPr>
              <w:t>One-year limited hardware warranty</w:t>
            </w:r>
            <w:r w:rsidR="009D10E9" w:rsidRPr="00C70770">
              <w:rPr>
                <w:rStyle w:val="EndnoteReference"/>
              </w:rPr>
              <w:t>2</w:t>
            </w:r>
          </w:p>
        </w:tc>
      </w:tr>
    </w:tbl>
    <w:p w14:paraId="0B95906E" w14:textId="16354CDA" w:rsidR="00E65A58" w:rsidRPr="00C70770" w:rsidRDefault="00E65A58" w:rsidP="004A1C7C">
      <w:pPr>
        <w:tabs>
          <w:tab w:val="left" w:pos="4680"/>
        </w:tabs>
        <w:spacing w:after="0" w:line="240" w:lineRule="auto"/>
        <w:rPr>
          <w:rFonts w:ascii="Segoe UI" w:hAnsi="Segoe UI" w:cs="Segoe UI"/>
          <w:sz w:val="24"/>
          <w:szCs w:val="24"/>
        </w:rPr>
      </w:pPr>
    </w:p>
    <w:p w14:paraId="20B9CAB5" w14:textId="66956BBF" w:rsidR="00E65A58" w:rsidRPr="00C70770" w:rsidRDefault="00E65A58" w:rsidP="00E65A58">
      <w:pPr>
        <w:keepNext/>
        <w:keepLines/>
        <w:spacing w:after="0" w:line="240" w:lineRule="auto"/>
        <w:outlineLvl w:val="0"/>
        <w:rPr>
          <w:rFonts w:ascii="Segoe UI Light" w:eastAsia="Times New Roman" w:hAnsi="Segoe UI Light" w:cs="Segoe UI Light"/>
          <w:sz w:val="36"/>
          <w:szCs w:val="36"/>
          <w:lang w:val="en"/>
        </w:rPr>
      </w:pPr>
    </w:p>
    <w:p w14:paraId="59FB106B" w14:textId="27538F5A" w:rsidR="00E65A58" w:rsidRPr="00C70770" w:rsidRDefault="00E65A58" w:rsidP="00E65A58">
      <w:pPr>
        <w:keepNext/>
        <w:keepLines/>
        <w:spacing w:after="0" w:line="240" w:lineRule="auto"/>
        <w:outlineLvl w:val="0"/>
        <w:rPr>
          <w:rFonts w:ascii="Segoe UI Light" w:eastAsia="Times New Roman" w:hAnsi="Segoe UI Light" w:cs="Segoe UI Light"/>
          <w:sz w:val="36"/>
          <w:szCs w:val="36"/>
          <w:lang w:val="en"/>
        </w:rPr>
      </w:pPr>
      <w:r w:rsidRPr="00C70770">
        <w:rPr>
          <w:rFonts w:ascii="Segoe UI Light" w:eastAsia="Times New Roman" w:hAnsi="Segoe UI Light" w:cs="Segoe UI Light"/>
          <w:sz w:val="36"/>
          <w:szCs w:val="36"/>
          <w:lang w:val="en"/>
        </w:rPr>
        <w:t>Technical Specifications (Mouse)</w:t>
      </w:r>
    </w:p>
    <w:tbl>
      <w:tblPr>
        <w:tblW w:w="9675" w:type="dxa"/>
        <w:shd w:val="clear" w:color="auto" w:fill="FFFFFF"/>
        <w:tblCellMar>
          <w:top w:w="15" w:type="dxa"/>
          <w:left w:w="15" w:type="dxa"/>
          <w:bottom w:w="15" w:type="dxa"/>
          <w:right w:w="15" w:type="dxa"/>
        </w:tblCellMar>
        <w:tblLook w:val="04A0" w:firstRow="1" w:lastRow="0" w:firstColumn="1" w:lastColumn="0" w:noHBand="0" w:noVBand="1"/>
      </w:tblPr>
      <w:tblGrid>
        <w:gridCol w:w="2205"/>
        <w:gridCol w:w="7470"/>
      </w:tblGrid>
      <w:tr w:rsidR="00E65A58" w:rsidRPr="00C70770" w14:paraId="59D9D2F1" w14:textId="77777777" w:rsidTr="00964E00">
        <w:tc>
          <w:tcPr>
            <w:tcW w:w="2205" w:type="dxa"/>
            <w:shd w:val="clear" w:color="auto" w:fill="F3F3F3"/>
            <w:tcMar>
              <w:top w:w="75" w:type="dxa"/>
              <w:left w:w="225" w:type="dxa"/>
              <w:bottom w:w="75" w:type="dxa"/>
              <w:right w:w="75" w:type="dxa"/>
            </w:tcMar>
            <w:vAlign w:val="center"/>
          </w:tcPr>
          <w:p w14:paraId="0FB1D16F"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Connection</w:t>
            </w:r>
          </w:p>
        </w:tc>
        <w:tc>
          <w:tcPr>
            <w:tcW w:w="7470" w:type="dxa"/>
            <w:shd w:val="clear" w:color="auto" w:fill="F3F3F3"/>
            <w:tcMar>
              <w:top w:w="75" w:type="dxa"/>
              <w:left w:w="75" w:type="dxa"/>
              <w:bottom w:w="75" w:type="dxa"/>
              <w:right w:w="75" w:type="dxa"/>
            </w:tcMar>
            <w:vAlign w:val="center"/>
          </w:tcPr>
          <w:p w14:paraId="33BC4CC4" w14:textId="395704B1" w:rsidR="00E65A58" w:rsidRPr="00C70770" w:rsidRDefault="00E65A58" w:rsidP="00292F10">
            <w:pPr>
              <w:spacing w:after="0" w:line="240" w:lineRule="auto"/>
              <w:ind w:right="645"/>
              <w:rPr>
                <w:rFonts w:ascii="Segoe UI" w:hAnsi="Segoe UI" w:cs="Segoe UI"/>
                <w:sz w:val="20"/>
                <w:szCs w:val="20"/>
              </w:rPr>
            </w:pPr>
            <w:r w:rsidRPr="00C70770">
              <w:rPr>
                <w:rFonts w:ascii="Segoe UI" w:eastAsia="Times New Roman" w:hAnsi="Segoe UI" w:cs="Segoe UI"/>
                <w:sz w:val="20"/>
                <w:szCs w:val="20"/>
              </w:rPr>
              <w:t>Bluetooth</w:t>
            </w:r>
            <w:r w:rsidRPr="00C70770">
              <w:rPr>
                <w:rFonts w:ascii="Segoe UI" w:eastAsia="Times New Roman" w:hAnsi="Segoe UI" w:cs="Segoe UI"/>
                <w:sz w:val="20"/>
                <w:szCs w:val="20"/>
                <w:vertAlign w:val="superscript"/>
              </w:rPr>
              <w:t>®</w:t>
            </w:r>
            <w:r w:rsidRPr="00C70770">
              <w:rPr>
                <w:rFonts w:ascii="Segoe UI" w:eastAsia="Times New Roman" w:hAnsi="Segoe UI" w:cs="Segoe UI"/>
                <w:sz w:val="20"/>
                <w:szCs w:val="20"/>
              </w:rPr>
              <w:t xml:space="preserve"> Low Energy-compatible 4.0/4.1</w:t>
            </w:r>
            <w:r w:rsidR="0056729C" w:rsidRPr="00C70770">
              <w:rPr>
                <w:rFonts w:ascii="Segoe UI" w:eastAsia="Times New Roman" w:hAnsi="Segoe UI" w:cs="Segoe UI"/>
                <w:sz w:val="20"/>
                <w:szCs w:val="20"/>
              </w:rPr>
              <w:t>/4.2</w:t>
            </w:r>
            <w:r w:rsidR="0056729C" w:rsidRPr="00C70770">
              <w:rPr>
                <w:rStyle w:val="EndnoteReference"/>
              </w:rPr>
              <w:t>1</w:t>
            </w:r>
          </w:p>
        </w:tc>
      </w:tr>
      <w:tr w:rsidR="00E65A58" w:rsidRPr="00C70770" w14:paraId="6BA3C1FE" w14:textId="77777777" w:rsidTr="00964E00">
        <w:tc>
          <w:tcPr>
            <w:tcW w:w="2205" w:type="dxa"/>
            <w:shd w:val="clear" w:color="auto" w:fill="FFFFFF"/>
            <w:tcMar>
              <w:top w:w="75" w:type="dxa"/>
              <w:left w:w="225" w:type="dxa"/>
              <w:bottom w:w="75" w:type="dxa"/>
              <w:right w:w="75" w:type="dxa"/>
            </w:tcMar>
            <w:vAlign w:val="center"/>
          </w:tcPr>
          <w:p w14:paraId="147E5C4B"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Exterior</w:t>
            </w:r>
          </w:p>
        </w:tc>
        <w:tc>
          <w:tcPr>
            <w:tcW w:w="7470" w:type="dxa"/>
            <w:shd w:val="clear" w:color="auto" w:fill="FFFFFF"/>
            <w:tcMar>
              <w:top w:w="75" w:type="dxa"/>
              <w:left w:w="75" w:type="dxa"/>
              <w:bottom w:w="75" w:type="dxa"/>
              <w:right w:w="75" w:type="dxa"/>
            </w:tcMar>
            <w:vAlign w:val="center"/>
          </w:tcPr>
          <w:p w14:paraId="4EA75C92" w14:textId="0DD594B2" w:rsidR="00E65A58" w:rsidRPr="00C70770" w:rsidRDefault="00E65A58" w:rsidP="00964E00">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Dimensions: 4.53 x 2.52 x 1.32 inches</w:t>
            </w:r>
          </w:p>
          <w:p w14:paraId="398A431E" w14:textId="77777777" w:rsidR="00E65A58" w:rsidRPr="00C70770" w:rsidRDefault="00E65A58" w:rsidP="00964E00">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Weight: 3.21 ounces (including batteries)</w:t>
            </w:r>
          </w:p>
          <w:p w14:paraId="152B1B59" w14:textId="04CB8267" w:rsidR="00E65A58" w:rsidRPr="00C70770" w:rsidRDefault="00E65A58" w:rsidP="00964E00">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Mechanical features: metal scroll wheel</w:t>
            </w:r>
          </w:p>
          <w:p w14:paraId="31C4F2CF" w14:textId="77777777" w:rsidR="00E65A58" w:rsidRPr="00C70770" w:rsidRDefault="00E65A58" w:rsidP="00964E00">
            <w:pPr>
              <w:spacing w:after="0" w:line="240" w:lineRule="auto"/>
              <w:ind w:right="525"/>
              <w:rPr>
                <w:rFonts w:ascii="Segoe UI" w:hAnsi="Segoe UI" w:cs="Segoe UI"/>
                <w:sz w:val="20"/>
                <w:szCs w:val="20"/>
              </w:rPr>
            </w:pPr>
            <w:r w:rsidRPr="00C70770">
              <w:rPr>
                <w:rFonts w:ascii="Segoe UI" w:hAnsi="Segoe UI" w:cs="Segoe UI"/>
                <w:sz w:val="20"/>
                <w:szCs w:val="20"/>
                <w:lang w:val="en"/>
              </w:rPr>
              <w:t>Color: Silver</w:t>
            </w:r>
          </w:p>
        </w:tc>
      </w:tr>
      <w:tr w:rsidR="00E65A58" w:rsidRPr="00C70770" w14:paraId="0E1F6154" w14:textId="77777777" w:rsidTr="00964E00">
        <w:tc>
          <w:tcPr>
            <w:tcW w:w="2205" w:type="dxa"/>
            <w:shd w:val="clear" w:color="auto" w:fill="F3F3F3"/>
            <w:tcMar>
              <w:top w:w="75" w:type="dxa"/>
              <w:left w:w="225" w:type="dxa"/>
              <w:bottom w:w="75" w:type="dxa"/>
              <w:right w:w="75" w:type="dxa"/>
            </w:tcMar>
            <w:vAlign w:val="center"/>
          </w:tcPr>
          <w:p w14:paraId="04562277"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Operating systems</w:t>
            </w:r>
          </w:p>
        </w:tc>
        <w:tc>
          <w:tcPr>
            <w:tcW w:w="7470" w:type="dxa"/>
            <w:shd w:val="clear" w:color="auto" w:fill="F3F3F3"/>
            <w:tcMar>
              <w:top w:w="75" w:type="dxa"/>
              <w:left w:w="75" w:type="dxa"/>
              <w:bottom w:w="75" w:type="dxa"/>
              <w:right w:w="75" w:type="dxa"/>
            </w:tcMar>
            <w:vAlign w:val="center"/>
          </w:tcPr>
          <w:p w14:paraId="5AA885BC" w14:textId="421FFE87" w:rsidR="00E65A58" w:rsidRPr="00C70770" w:rsidRDefault="00E65A58" w:rsidP="00964E00">
            <w:pPr>
              <w:spacing w:after="0" w:line="240" w:lineRule="auto"/>
              <w:ind w:right="525"/>
              <w:rPr>
                <w:rFonts w:ascii="Segoe UI" w:hAnsi="Segoe UI" w:cs="Segoe UI"/>
                <w:sz w:val="20"/>
                <w:szCs w:val="20"/>
                <w:lang w:val="en"/>
              </w:rPr>
            </w:pPr>
            <w:r w:rsidRPr="00C70770">
              <w:rPr>
                <w:rFonts w:ascii="Segoe UI" w:hAnsi="Segoe UI" w:cs="Segoe UI"/>
                <w:sz w:val="20"/>
                <w:szCs w:val="20"/>
                <w:lang w:val="en"/>
              </w:rPr>
              <w:t>Windows 10</w:t>
            </w:r>
          </w:p>
        </w:tc>
      </w:tr>
      <w:tr w:rsidR="00E65A58" w:rsidRPr="00C70770" w14:paraId="4F40E2DC" w14:textId="77777777" w:rsidTr="00964E00">
        <w:tc>
          <w:tcPr>
            <w:tcW w:w="2205" w:type="dxa"/>
            <w:shd w:val="clear" w:color="auto" w:fill="FFFFFF"/>
            <w:tcMar>
              <w:top w:w="75" w:type="dxa"/>
              <w:left w:w="225" w:type="dxa"/>
              <w:bottom w:w="75" w:type="dxa"/>
              <w:right w:w="75" w:type="dxa"/>
            </w:tcMar>
            <w:vAlign w:val="center"/>
          </w:tcPr>
          <w:p w14:paraId="64E599CC"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Wireless range</w:t>
            </w:r>
          </w:p>
        </w:tc>
        <w:tc>
          <w:tcPr>
            <w:tcW w:w="7470" w:type="dxa"/>
            <w:shd w:val="clear" w:color="auto" w:fill="FFFFFF"/>
            <w:tcMar>
              <w:top w:w="75" w:type="dxa"/>
              <w:left w:w="75" w:type="dxa"/>
              <w:bottom w:w="75" w:type="dxa"/>
              <w:right w:w="75" w:type="dxa"/>
            </w:tcMar>
            <w:vAlign w:val="center"/>
          </w:tcPr>
          <w:p w14:paraId="574A0F7C" w14:textId="16117F39" w:rsidR="00E65A58" w:rsidRPr="00C70770" w:rsidRDefault="00292F10" w:rsidP="00964E00">
            <w:pPr>
              <w:spacing w:after="0" w:line="240" w:lineRule="auto"/>
              <w:ind w:right="525"/>
              <w:rPr>
                <w:rFonts w:ascii="Segoe UI" w:hAnsi="Segoe UI" w:cs="Segoe UI"/>
                <w:sz w:val="20"/>
                <w:szCs w:val="20"/>
              </w:rPr>
            </w:pPr>
            <w:r w:rsidRPr="00C70770">
              <w:rPr>
                <w:rFonts w:ascii="Segoe UI" w:hAnsi="Segoe UI" w:cs="Segoe UI"/>
                <w:sz w:val="20"/>
                <w:szCs w:val="20"/>
              </w:rPr>
              <w:t>Up to 33</w:t>
            </w:r>
            <w:r w:rsidR="00E65A58" w:rsidRPr="00C70770">
              <w:rPr>
                <w:rFonts w:ascii="Segoe UI" w:hAnsi="Segoe UI" w:cs="Segoe UI"/>
                <w:sz w:val="20"/>
                <w:szCs w:val="20"/>
              </w:rPr>
              <w:t xml:space="preserve"> feet (10 meters)</w:t>
            </w:r>
          </w:p>
        </w:tc>
      </w:tr>
      <w:tr w:rsidR="00E65A58" w:rsidRPr="00C70770" w14:paraId="0FE40FAC" w14:textId="77777777" w:rsidTr="00964E00">
        <w:tc>
          <w:tcPr>
            <w:tcW w:w="2205" w:type="dxa"/>
            <w:shd w:val="clear" w:color="auto" w:fill="F2F2F2" w:themeFill="background1" w:themeFillShade="F2"/>
            <w:tcMar>
              <w:top w:w="75" w:type="dxa"/>
              <w:left w:w="225" w:type="dxa"/>
              <w:bottom w:w="75" w:type="dxa"/>
              <w:right w:w="75" w:type="dxa"/>
            </w:tcMar>
            <w:vAlign w:val="center"/>
          </w:tcPr>
          <w:p w14:paraId="074BF176"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Battery type and quantity</w:t>
            </w:r>
          </w:p>
        </w:tc>
        <w:tc>
          <w:tcPr>
            <w:tcW w:w="7470" w:type="dxa"/>
            <w:shd w:val="clear" w:color="auto" w:fill="F2F2F2" w:themeFill="background1" w:themeFillShade="F2"/>
            <w:tcMar>
              <w:top w:w="75" w:type="dxa"/>
              <w:left w:w="75" w:type="dxa"/>
              <w:bottom w:w="75" w:type="dxa"/>
              <w:right w:w="75" w:type="dxa"/>
            </w:tcMar>
            <w:vAlign w:val="center"/>
          </w:tcPr>
          <w:p w14:paraId="077ADFB0" w14:textId="7F29834B" w:rsidR="00E65A58" w:rsidRPr="00C70770" w:rsidRDefault="00E65A58" w:rsidP="00964E00">
            <w:pPr>
              <w:spacing w:after="0" w:line="240" w:lineRule="auto"/>
              <w:ind w:right="525"/>
              <w:rPr>
                <w:rFonts w:ascii="Segoe UI" w:hAnsi="Segoe UI" w:cs="Segoe UI"/>
                <w:sz w:val="20"/>
                <w:szCs w:val="20"/>
              </w:rPr>
            </w:pPr>
            <w:r w:rsidRPr="00C70770">
              <w:rPr>
                <w:rFonts w:ascii="Segoe UI" w:hAnsi="Segoe UI" w:cs="Segoe UI"/>
                <w:sz w:val="20"/>
                <w:szCs w:val="20"/>
              </w:rPr>
              <w:t>2 AAA alkaline battery (included)</w:t>
            </w:r>
          </w:p>
        </w:tc>
      </w:tr>
      <w:tr w:rsidR="00E65A58" w:rsidRPr="00C70770" w14:paraId="1FAE496C" w14:textId="77777777" w:rsidTr="00964E00">
        <w:tc>
          <w:tcPr>
            <w:tcW w:w="2205" w:type="dxa"/>
            <w:shd w:val="clear" w:color="auto" w:fill="auto"/>
            <w:tcMar>
              <w:top w:w="75" w:type="dxa"/>
              <w:left w:w="225" w:type="dxa"/>
              <w:bottom w:w="75" w:type="dxa"/>
              <w:right w:w="75" w:type="dxa"/>
            </w:tcMar>
            <w:vAlign w:val="center"/>
          </w:tcPr>
          <w:p w14:paraId="3B39FDD2"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Battery life</w:t>
            </w:r>
          </w:p>
        </w:tc>
        <w:tc>
          <w:tcPr>
            <w:tcW w:w="7470" w:type="dxa"/>
            <w:shd w:val="clear" w:color="auto" w:fill="auto"/>
            <w:tcMar>
              <w:top w:w="75" w:type="dxa"/>
              <w:left w:w="75" w:type="dxa"/>
              <w:bottom w:w="75" w:type="dxa"/>
              <w:right w:w="75" w:type="dxa"/>
            </w:tcMar>
            <w:vAlign w:val="center"/>
          </w:tcPr>
          <w:p w14:paraId="3ACB2DF1" w14:textId="773578D1" w:rsidR="00E65A58" w:rsidRPr="00C70770" w:rsidRDefault="00E65A58" w:rsidP="00964E00">
            <w:pPr>
              <w:spacing w:after="0" w:line="240" w:lineRule="auto"/>
              <w:ind w:right="525"/>
              <w:rPr>
                <w:rFonts w:ascii="Segoe UI" w:hAnsi="Segoe UI" w:cs="Segoe UI"/>
                <w:sz w:val="20"/>
                <w:szCs w:val="20"/>
              </w:rPr>
            </w:pPr>
            <w:r w:rsidRPr="00C70770">
              <w:rPr>
                <w:rFonts w:ascii="Segoe UI" w:hAnsi="Segoe UI" w:cs="Segoe UI"/>
                <w:sz w:val="20"/>
                <w:szCs w:val="20"/>
              </w:rPr>
              <w:t>Up to 12 months</w:t>
            </w:r>
          </w:p>
        </w:tc>
      </w:tr>
      <w:tr w:rsidR="00E65A58" w:rsidRPr="00C70770" w14:paraId="6315CAB2" w14:textId="77777777" w:rsidTr="00964E00">
        <w:tc>
          <w:tcPr>
            <w:tcW w:w="2205" w:type="dxa"/>
            <w:shd w:val="clear" w:color="auto" w:fill="F3F3F3"/>
            <w:tcMar>
              <w:top w:w="75" w:type="dxa"/>
              <w:left w:w="225" w:type="dxa"/>
              <w:bottom w:w="75" w:type="dxa"/>
              <w:right w:w="75" w:type="dxa"/>
            </w:tcMar>
            <w:vAlign w:val="center"/>
          </w:tcPr>
          <w:p w14:paraId="7C438A06" w14:textId="77777777" w:rsidR="00E65A58" w:rsidRPr="00C70770" w:rsidRDefault="00E65A58" w:rsidP="00964E00">
            <w:pPr>
              <w:spacing w:after="0" w:line="240" w:lineRule="auto"/>
              <w:ind w:right="525"/>
              <w:rPr>
                <w:rFonts w:ascii="Segoe UI" w:hAnsi="Segoe UI" w:cs="Segoe UI"/>
                <w:sz w:val="23"/>
                <w:szCs w:val="23"/>
              </w:rPr>
            </w:pPr>
            <w:r w:rsidRPr="00C70770">
              <w:rPr>
                <w:rFonts w:ascii="Segoe UI" w:hAnsi="Segoe UI" w:cs="Segoe UI"/>
                <w:sz w:val="23"/>
                <w:szCs w:val="23"/>
              </w:rPr>
              <w:t>Warranty</w:t>
            </w:r>
          </w:p>
        </w:tc>
        <w:tc>
          <w:tcPr>
            <w:tcW w:w="7470" w:type="dxa"/>
            <w:shd w:val="clear" w:color="auto" w:fill="F3F3F3"/>
            <w:tcMar>
              <w:top w:w="75" w:type="dxa"/>
              <w:left w:w="75" w:type="dxa"/>
              <w:bottom w:w="75" w:type="dxa"/>
              <w:right w:w="75" w:type="dxa"/>
            </w:tcMar>
            <w:vAlign w:val="center"/>
          </w:tcPr>
          <w:p w14:paraId="4613078F" w14:textId="77777777" w:rsidR="00E65A58" w:rsidRPr="00C70770" w:rsidRDefault="00E65A58" w:rsidP="00964E00">
            <w:pPr>
              <w:spacing w:after="0" w:line="240" w:lineRule="auto"/>
              <w:ind w:right="525"/>
              <w:rPr>
                <w:rFonts w:ascii="Segoe UI" w:hAnsi="Segoe UI" w:cs="Segoe UI"/>
                <w:sz w:val="20"/>
                <w:szCs w:val="20"/>
              </w:rPr>
            </w:pPr>
            <w:r w:rsidRPr="00C70770">
              <w:rPr>
                <w:rFonts w:ascii="Segoe UI" w:hAnsi="Segoe UI" w:cs="Segoe UI"/>
                <w:sz w:val="20"/>
                <w:szCs w:val="20"/>
              </w:rPr>
              <w:t>One-year limited hardware warranty</w:t>
            </w:r>
            <w:r w:rsidRPr="00C70770">
              <w:rPr>
                <w:rStyle w:val="EndnoteReference"/>
              </w:rPr>
              <w:t>2</w:t>
            </w:r>
          </w:p>
        </w:tc>
      </w:tr>
    </w:tbl>
    <w:p w14:paraId="1DC94533" w14:textId="77777777" w:rsidR="00AF2F03" w:rsidRPr="00C70770" w:rsidRDefault="00AF2F03" w:rsidP="00802E15">
      <w:pPr>
        <w:spacing w:after="0" w:line="240" w:lineRule="auto"/>
      </w:pPr>
    </w:p>
    <w:p w14:paraId="21A4D2D0" w14:textId="4D70822E" w:rsidR="00AF2F03" w:rsidRPr="00C70770" w:rsidRDefault="00AF2F03" w:rsidP="00802E15">
      <w:pPr>
        <w:spacing w:after="0" w:line="240" w:lineRule="auto"/>
        <w:rPr>
          <w:rFonts w:ascii="Segoe UI" w:hAnsi="Segoe UI" w:cs="Segoe UI"/>
          <w:sz w:val="20"/>
          <w:szCs w:val="20"/>
        </w:rPr>
      </w:pPr>
      <w:r w:rsidRPr="00C70770">
        <w:rPr>
          <w:rFonts w:ascii="Segoe UI" w:hAnsi="Segoe UI" w:cs="Segoe UI"/>
          <w:b/>
          <w:bCs/>
          <w:sz w:val="20"/>
          <w:szCs w:val="20"/>
        </w:rPr>
        <w:t>For more information, press only:</w:t>
      </w:r>
      <w:r w:rsidRPr="00C70770">
        <w:rPr>
          <w:rFonts w:ascii="Segoe UI" w:hAnsi="Segoe UI" w:cs="Segoe UI"/>
          <w:sz w:val="20"/>
          <w:szCs w:val="20"/>
        </w:rPr>
        <w:t xml:space="preserve"> </w:t>
      </w:r>
    </w:p>
    <w:p w14:paraId="4B383EEB" w14:textId="262517E8" w:rsidR="00AF2F03" w:rsidRPr="00C70770" w:rsidRDefault="00AF2F03" w:rsidP="00802E15">
      <w:pPr>
        <w:spacing w:after="0" w:line="240" w:lineRule="auto"/>
        <w:rPr>
          <w:rFonts w:ascii="Segoe UI" w:hAnsi="Segoe UI" w:cs="Segoe UI"/>
          <w:sz w:val="20"/>
          <w:szCs w:val="20"/>
        </w:rPr>
      </w:pPr>
      <w:r w:rsidRPr="00C70770">
        <w:rPr>
          <w:rFonts w:ascii="Segoe UI" w:hAnsi="Segoe UI" w:cs="Segoe UI"/>
          <w:sz w:val="20"/>
          <w:szCs w:val="20"/>
        </w:rPr>
        <w:t xml:space="preserve">Microsoft Media Relations, WE Communications, (425) 638-7777, </w:t>
      </w:r>
      <w:hyperlink r:id="rId13" w:history="1">
        <w:r w:rsidRPr="00C70770">
          <w:rPr>
            <w:rStyle w:val="Hyperlink"/>
            <w:rFonts w:ascii="Segoe UI" w:hAnsi="Segoe UI" w:cs="Segoe UI"/>
            <w:sz w:val="20"/>
          </w:rPr>
          <w:t>rrt@we-worldwide.com</w:t>
        </w:r>
      </w:hyperlink>
    </w:p>
    <w:p w14:paraId="47D2908B" w14:textId="77777777" w:rsidR="00AF2F03" w:rsidRPr="00C70770" w:rsidRDefault="00AF2F03" w:rsidP="00AF2F03">
      <w:pPr>
        <w:rPr>
          <w:rFonts w:ascii="Segoe UI" w:hAnsi="Segoe UI" w:cs="Segoe UI"/>
          <w:sz w:val="20"/>
          <w:szCs w:val="20"/>
        </w:rPr>
      </w:pPr>
    </w:p>
    <w:p w14:paraId="73FFEFCC" w14:textId="77777777" w:rsidR="00AF2F03" w:rsidRPr="00C70770" w:rsidRDefault="00AF2F03" w:rsidP="00802E15">
      <w:pPr>
        <w:spacing w:after="0" w:line="240" w:lineRule="auto"/>
        <w:rPr>
          <w:rFonts w:ascii="Segoe UI" w:hAnsi="Segoe UI" w:cs="Segoe UI"/>
          <w:sz w:val="20"/>
          <w:szCs w:val="20"/>
        </w:rPr>
      </w:pPr>
      <w:r w:rsidRPr="00C70770">
        <w:rPr>
          <w:rFonts w:ascii="Segoe UI" w:hAnsi="Segoe UI" w:cs="Segoe UI"/>
          <w:b/>
          <w:bCs/>
          <w:sz w:val="20"/>
          <w:szCs w:val="20"/>
        </w:rPr>
        <w:lastRenderedPageBreak/>
        <w:t>For more product information and images:</w:t>
      </w:r>
      <w:r w:rsidRPr="00C70770">
        <w:rPr>
          <w:rFonts w:ascii="Segoe UI" w:hAnsi="Segoe UI" w:cs="Segoe UI"/>
          <w:sz w:val="20"/>
          <w:szCs w:val="20"/>
        </w:rPr>
        <w:t xml:space="preserve"> </w:t>
      </w:r>
    </w:p>
    <w:p w14:paraId="3CE7160F" w14:textId="20FDA78E" w:rsidR="00AF2F03" w:rsidRPr="00C70770" w:rsidRDefault="00AF2F03" w:rsidP="00802E15">
      <w:pPr>
        <w:spacing w:after="0" w:line="240" w:lineRule="auto"/>
        <w:rPr>
          <w:rFonts w:ascii="Segoe UI" w:hAnsi="Segoe UI" w:cs="Segoe UI"/>
          <w:sz w:val="20"/>
          <w:szCs w:val="20"/>
        </w:rPr>
      </w:pPr>
      <w:r w:rsidRPr="00C70770">
        <w:rPr>
          <w:rFonts w:ascii="Segoe UI" w:hAnsi="Segoe UI" w:cs="Segoe UI"/>
          <w:sz w:val="20"/>
          <w:szCs w:val="20"/>
        </w:rPr>
        <w:t xml:space="preserve">Visit the Microsoft Accessories Newsroom at </w:t>
      </w:r>
      <w:hyperlink r:id="rId14" w:history="1">
        <w:r w:rsidRPr="00C70770">
          <w:rPr>
            <w:rStyle w:val="Hyperlink"/>
            <w:rFonts w:ascii="Segoe UI" w:hAnsi="Segoe UI" w:cs="Segoe UI"/>
            <w:sz w:val="20"/>
          </w:rPr>
          <w:t>https://news.microsoft.com/presskits/accessories</w:t>
        </w:r>
      </w:hyperlink>
      <w:r w:rsidR="003109AB" w:rsidRPr="00C70770">
        <w:rPr>
          <w:rFonts w:ascii="Segoe UI" w:hAnsi="Segoe UI" w:cs="Segoe UI"/>
          <w:sz w:val="20"/>
          <w:szCs w:val="20"/>
        </w:rPr>
        <w:t>.</w:t>
      </w:r>
    </w:p>
    <w:p w14:paraId="3926CFE7" w14:textId="77777777" w:rsidR="00AF2F03" w:rsidRPr="00C70770" w:rsidRDefault="00AF2F03" w:rsidP="00802E15">
      <w:pPr>
        <w:spacing w:after="0" w:line="240" w:lineRule="auto"/>
        <w:rPr>
          <w:rFonts w:ascii="Segoe UI" w:hAnsi="Segoe UI" w:cs="Segoe UI"/>
          <w:sz w:val="20"/>
          <w:szCs w:val="20"/>
        </w:rPr>
      </w:pPr>
    </w:p>
    <w:p w14:paraId="41ED9BF1" w14:textId="3B300971" w:rsidR="00AF2F03" w:rsidRPr="00C70770" w:rsidRDefault="00AF2F03" w:rsidP="00802E15">
      <w:pPr>
        <w:spacing w:after="0" w:line="240" w:lineRule="auto"/>
        <w:rPr>
          <w:rFonts w:ascii="Segoe UI" w:hAnsi="Segoe UI" w:cs="Segoe UI"/>
          <w:sz w:val="20"/>
          <w:szCs w:val="20"/>
        </w:rPr>
      </w:pPr>
      <w:r w:rsidRPr="00C70770">
        <w:rPr>
          <w:rFonts w:ascii="Segoe UI" w:hAnsi="Segoe UI" w:cs="Segoe UI"/>
          <w:b/>
          <w:bCs/>
          <w:sz w:val="20"/>
          <w:szCs w:val="20"/>
        </w:rPr>
        <w:t>For more information about Microsoft PC accessories:</w:t>
      </w:r>
      <w:r w:rsidRPr="00C70770">
        <w:rPr>
          <w:rFonts w:ascii="Segoe UI" w:hAnsi="Segoe UI" w:cs="Segoe UI"/>
          <w:sz w:val="20"/>
          <w:szCs w:val="20"/>
        </w:rPr>
        <w:t xml:space="preserve"> </w:t>
      </w:r>
    </w:p>
    <w:p w14:paraId="10252289" w14:textId="3E11C588" w:rsidR="00AF2F03" w:rsidRPr="00C70770" w:rsidRDefault="00AF2F03" w:rsidP="00802E15">
      <w:pPr>
        <w:spacing w:after="0" w:line="240" w:lineRule="auto"/>
        <w:rPr>
          <w:rFonts w:ascii="Segoe UI" w:hAnsi="Segoe UI" w:cs="Segoe UI"/>
          <w:sz w:val="20"/>
          <w:szCs w:val="20"/>
        </w:rPr>
      </w:pPr>
      <w:r w:rsidRPr="00C70770">
        <w:rPr>
          <w:rFonts w:ascii="Segoe UI" w:hAnsi="Segoe UI" w:cs="Segoe UI"/>
          <w:sz w:val="20"/>
          <w:szCs w:val="20"/>
        </w:rPr>
        <w:t xml:space="preserve">Visit </w:t>
      </w:r>
      <w:hyperlink r:id="rId15" w:history="1">
        <w:r w:rsidRPr="00C70770">
          <w:rPr>
            <w:rStyle w:val="Hyperlink"/>
            <w:rFonts w:ascii="Segoe UI" w:hAnsi="Segoe UI" w:cs="Segoe UI"/>
            <w:sz w:val="20"/>
          </w:rPr>
          <w:t>https://www.microsoft.com/accessories</w:t>
        </w:r>
      </w:hyperlink>
      <w:r w:rsidR="003109AB" w:rsidRPr="00C70770">
        <w:rPr>
          <w:rFonts w:ascii="Segoe UI" w:hAnsi="Segoe UI" w:cs="Segoe UI"/>
          <w:sz w:val="20"/>
          <w:szCs w:val="20"/>
        </w:rPr>
        <w:t>.</w:t>
      </w:r>
    </w:p>
    <w:p w14:paraId="6CB55AB1" w14:textId="205C4DE6" w:rsidR="00E65A58" w:rsidRPr="00C70770" w:rsidRDefault="00E65A58" w:rsidP="00E65A58">
      <w:r w:rsidRPr="00C70770">
        <w:t>________________________________________________________________________________</w:t>
      </w:r>
    </w:p>
    <w:p w14:paraId="04651F68" w14:textId="4369DA71" w:rsidR="00E65A58" w:rsidRPr="00C70770" w:rsidRDefault="00E65A58" w:rsidP="00E65A58">
      <w:pPr>
        <w:pStyle w:val="EndnoteText"/>
      </w:pPr>
      <w:r w:rsidRPr="00C70770">
        <w:rPr>
          <w:rStyle w:val="EndnoteReference"/>
        </w:rPr>
        <w:t>1</w:t>
      </w:r>
      <w:r w:rsidRPr="00C70770">
        <w:t xml:space="preserve"> </w:t>
      </w:r>
      <w:r w:rsidRPr="00C70770">
        <w:rPr>
          <w:rFonts w:cstheme="minorHAnsi"/>
          <w:lang w:val="en"/>
        </w:rPr>
        <w:t xml:space="preserve">Device must support Bluetooth 4.0 or higher. Many Apple and Windows 7 computers </w:t>
      </w:r>
      <w:r w:rsidR="00F659F3" w:rsidRPr="00C70770">
        <w:rPr>
          <w:rFonts w:cstheme="minorHAnsi"/>
          <w:lang w:val="en"/>
        </w:rPr>
        <w:t>use older versions</w:t>
      </w:r>
      <w:r w:rsidRPr="00C70770">
        <w:rPr>
          <w:rFonts w:cstheme="minorHAnsi"/>
          <w:lang w:val="en"/>
        </w:rPr>
        <w:t>.</w:t>
      </w:r>
    </w:p>
    <w:p w14:paraId="367289DC" w14:textId="77777777" w:rsidR="00E65A58" w:rsidRPr="00802E15" w:rsidRDefault="00E65A58" w:rsidP="00E65A58">
      <w:pPr>
        <w:rPr>
          <w:sz w:val="20"/>
          <w:szCs w:val="20"/>
        </w:rPr>
      </w:pPr>
      <w:r w:rsidRPr="00C70770">
        <w:rPr>
          <w:rStyle w:val="EndnoteReference"/>
          <w:sz w:val="20"/>
          <w:szCs w:val="20"/>
        </w:rPr>
        <w:t>2</w:t>
      </w:r>
      <w:r w:rsidRPr="00C70770">
        <w:rPr>
          <w:sz w:val="20"/>
          <w:szCs w:val="20"/>
        </w:rPr>
        <w:t xml:space="preserve"> </w:t>
      </w:r>
      <w:r w:rsidRPr="00C70770">
        <w:rPr>
          <w:rFonts w:eastAsia="Times New Roman" w:cstheme="minorHAnsi"/>
          <w:sz w:val="20"/>
          <w:szCs w:val="20"/>
          <w:lang w:val="en"/>
        </w:rPr>
        <w:t>In the U.S.; warranty terms vary by market.</w:t>
      </w:r>
      <w:bookmarkStart w:id="0" w:name="_GoBack"/>
      <w:bookmarkEnd w:id="0"/>
    </w:p>
    <w:sectPr w:rsidR="00E65A58" w:rsidRPr="00802E1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0FCBB" w14:textId="77777777" w:rsidR="00EE73B0" w:rsidRDefault="00EE73B0" w:rsidP="001A39D3">
      <w:pPr>
        <w:spacing w:after="0" w:line="240" w:lineRule="auto"/>
      </w:pPr>
      <w:r>
        <w:separator/>
      </w:r>
    </w:p>
  </w:endnote>
  <w:endnote w:type="continuationSeparator" w:id="0">
    <w:p w14:paraId="18CEFF6F" w14:textId="77777777" w:rsidR="00EE73B0" w:rsidRDefault="00EE73B0" w:rsidP="001A3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6929F0" w14:textId="77777777" w:rsidR="00EE73B0" w:rsidRDefault="00EE73B0" w:rsidP="001A39D3">
      <w:pPr>
        <w:spacing w:after="0" w:line="240" w:lineRule="auto"/>
      </w:pPr>
      <w:r>
        <w:separator/>
      </w:r>
    </w:p>
  </w:footnote>
  <w:footnote w:type="continuationSeparator" w:id="0">
    <w:p w14:paraId="2923C890" w14:textId="77777777" w:rsidR="00EE73B0" w:rsidRDefault="00EE73B0" w:rsidP="001A39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80DDE"/>
    <w:multiLevelType w:val="hybridMultilevel"/>
    <w:tmpl w:val="835CD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ED2ED3"/>
    <w:multiLevelType w:val="hybridMultilevel"/>
    <w:tmpl w:val="7D70B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3C1F79"/>
    <w:multiLevelType w:val="hybridMultilevel"/>
    <w:tmpl w:val="5F686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trackRevision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srQwMzQzMTa1MDZR0lEKTi0uzszPAykwrAUAj1hKjywAAAA="/>
  </w:docVars>
  <w:rsids>
    <w:rsidRoot w:val="001A39D3"/>
    <w:rsid w:val="000331DA"/>
    <w:rsid w:val="00043EF6"/>
    <w:rsid w:val="0008530E"/>
    <w:rsid w:val="000A0379"/>
    <w:rsid w:val="000B35DF"/>
    <w:rsid w:val="000C26AD"/>
    <w:rsid w:val="000C2E65"/>
    <w:rsid w:val="000D0405"/>
    <w:rsid w:val="000D0AB0"/>
    <w:rsid w:val="00100F85"/>
    <w:rsid w:val="0011074C"/>
    <w:rsid w:val="001508B9"/>
    <w:rsid w:val="00165224"/>
    <w:rsid w:val="00166618"/>
    <w:rsid w:val="00191D24"/>
    <w:rsid w:val="00194841"/>
    <w:rsid w:val="001A39D3"/>
    <w:rsid w:val="001C3D42"/>
    <w:rsid w:val="001C732E"/>
    <w:rsid w:val="001F70B8"/>
    <w:rsid w:val="002126C0"/>
    <w:rsid w:val="002150FD"/>
    <w:rsid w:val="00230C07"/>
    <w:rsid w:val="00243401"/>
    <w:rsid w:val="00244678"/>
    <w:rsid w:val="0025295A"/>
    <w:rsid w:val="002535C0"/>
    <w:rsid w:val="00266263"/>
    <w:rsid w:val="00273DB2"/>
    <w:rsid w:val="00292F10"/>
    <w:rsid w:val="002D410B"/>
    <w:rsid w:val="002F0202"/>
    <w:rsid w:val="003109AB"/>
    <w:rsid w:val="0031325D"/>
    <w:rsid w:val="00336217"/>
    <w:rsid w:val="003377EF"/>
    <w:rsid w:val="0034522E"/>
    <w:rsid w:val="003535E9"/>
    <w:rsid w:val="003613F0"/>
    <w:rsid w:val="00362DFE"/>
    <w:rsid w:val="003A64B7"/>
    <w:rsid w:val="003E295D"/>
    <w:rsid w:val="003F14DF"/>
    <w:rsid w:val="0040135C"/>
    <w:rsid w:val="00427D40"/>
    <w:rsid w:val="00441586"/>
    <w:rsid w:val="00454E7C"/>
    <w:rsid w:val="00461DBE"/>
    <w:rsid w:val="00462AE7"/>
    <w:rsid w:val="00466AFD"/>
    <w:rsid w:val="004A1C7C"/>
    <w:rsid w:val="004A2C83"/>
    <w:rsid w:val="004B687D"/>
    <w:rsid w:val="004C3025"/>
    <w:rsid w:val="004C3E8E"/>
    <w:rsid w:val="004C41C0"/>
    <w:rsid w:val="004C4FF1"/>
    <w:rsid w:val="004D0CB1"/>
    <w:rsid w:val="004D1E50"/>
    <w:rsid w:val="004E0F2E"/>
    <w:rsid w:val="004F243B"/>
    <w:rsid w:val="005069C5"/>
    <w:rsid w:val="00526FF7"/>
    <w:rsid w:val="005501FA"/>
    <w:rsid w:val="00554AA9"/>
    <w:rsid w:val="0055548F"/>
    <w:rsid w:val="0056729C"/>
    <w:rsid w:val="0057356A"/>
    <w:rsid w:val="00577777"/>
    <w:rsid w:val="005A25AD"/>
    <w:rsid w:val="005A74BA"/>
    <w:rsid w:val="005C3452"/>
    <w:rsid w:val="005C5ED5"/>
    <w:rsid w:val="005D7533"/>
    <w:rsid w:val="005E30F3"/>
    <w:rsid w:val="005E584E"/>
    <w:rsid w:val="005F160A"/>
    <w:rsid w:val="005F1DC8"/>
    <w:rsid w:val="005F24FA"/>
    <w:rsid w:val="005F5076"/>
    <w:rsid w:val="00620A80"/>
    <w:rsid w:val="00621D1C"/>
    <w:rsid w:val="0068788C"/>
    <w:rsid w:val="006A1AA3"/>
    <w:rsid w:val="006E2EAA"/>
    <w:rsid w:val="006E32F4"/>
    <w:rsid w:val="006E70B0"/>
    <w:rsid w:val="007154C6"/>
    <w:rsid w:val="0072241C"/>
    <w:rsid w:val="007244FC"/>
    <w:rsid w:val="00734175"/>
    <w:rsid w:val="00742424"/>
    <w:rsid w:val="00764F51"/>
    <w:rsid w:val="007759A6"/>
    <w:rsid w:val="007774D0"/>
    <w:rsid w:val="00782153"/>
    <w:rsid w:val="007921BE"/>
    <w:rsid w:val="007A4EC5"/>
    <w:rsid w:val="007D6490"/>
    <w:rsid w:val="007F00A9"/>
    <w:rsid w:val="007F2C18"/>
    <w:rsid w:val="00802E15"/>
    <w:rsid w:val="00811D34"/>
    <w:rsid w:val="00814F8B"/>
    <w:rsid w:val="0081665A"/>
    <w:rsid w:val="008236EC"/>
    <w:rsid w:val="008342F9"/>
    <w:rsid w:val="00834563"/>
    <w:rsid w:val="00837D8D"/>
    <w:rsid w:val="00853DF0"/>
    <w:rsid w:val="00857964"/>
    <w:rsid w:val="00871147"/>
    <w:rsid w:val="00873B94"/>
    <w:rsid w:val="00886438"/>
    <w:rsid w:val="008C105B"/>
    <w:rsid w:val="008D0A5B"/>
    <w:rsid w:val="00923882"/>
    <w:rsid w:val="009322B1"/>
    <w:rsid w:val="009370D0"/>
    <w:rsid w:val="00963F65"/>
    <w:rsid w:val="009650BB"/>
    <w:rsid w:val="009656F6"/>
    <w:rsid w:val="009673F1"/>
    <w:rsid w:val="009A366A"/>
    <w:rsid w:val="009D10E9"/>
    <w:rsid w:val="00A3546B"/>
    <w:rsid w:val="00A7195B"/>
    <w:rsid w:val="00A80B69"/>
    <w:rsid w:val="00A82990"/>
    <w:rsid w:val="00A84650"/>
    <w:rsid w:val="00A9275C"/>
    <w:rsid w:val="00AA11C9"/>
    <w:rsid w:val="00AF2F03"/>
    <w:rsid w:val="00B05BD8"/>
    <w:rsid w:val="00B11A7C"/>
    <w:rsid w:val="00B14C82"/>
    <w:rsid w:val="00B15E49"/>
    <w:rsid w:val="00B3480C"/>
    <w:rsid w:val="00B36516"/>
    <w:rsid w:val="00B370D2"/>
    <w:rsid w:val="00B930B3"/>
    <w:rsid w:val="00BD1B92"/>
    <w:rsid w:val="00BE4A77"/>
    <w:rsid w:val="00C02FB5"/>
    <w:rsid w:val="00C27F27"/>
    <w:rsid w:val="00C35296"/>
    <w:rsid w:val="00C5354C"/>
    <w:rsid w:val="00C70770"/>
    <w:rsid w:val="00CD6A91"/>
    <w:rsid w:val="00D10C6D"/>
    <w:rsid w:val="00D250EC"/>
    <w:rsid w:val="00D3452E"/>
    <w:rsid w:val="00D539DB"/>
    <w:rsid w:val="00D63FBA"/>
    <w:rsid w:val="00D70909"/>
    <w:rsid w:val="00D77CA7"/>
    <w:rsid w:val="00D90E8F"/>
    <w:rsid w:val="00DA282D"/>
    <w:rsid w:val="00DB3DEA"/>
    <w:rsid w:val="00DC3D1A"/>
    <w:rsid w:val="00DD5B4C"/>
    <w:rsid w:val="00DF02FD"/>
    <w:rsid w:val="00E1540D"/>
    <w:rsid w:val="00E15C86"/>
    <w:rsid w:val="00E166A4"/>
    <w:rsid w:val="00E35BCC"/>
    <w:rsid w:val="00E365FA"/>
    <w:rsid w:val="00E46889"/>
    <w:rsid w:val="00E6150E"/>
    <w:rsid w:val="00E65A58"/>
    <w:rsid w:val="00E742A2"/>
    <w:rsid w:val="00E773BE"/>
    <w:rsid w:val="00EB268C"/>
    <w:rsid w:val="00EB5E29"/>
    <w:rsid w:val="00EC343C"/>
    <w:rsid w:val="00ED0C75"/>
    <w:rsid w:val="00EE327E"/>
    <w:rsid w:val="00EE63B5"/>
    <w:rsid w:val="00EE73B0"/>
    <w:rsid w:val="00EF2FFA"/>
    <w:rsid w:val="00F51164"/>
    <w:rsid w:val="00F5725F"/>
    <w:rsid w:val="00F659F3"/>
    <w:rsid w:val="00F70961"/>
    <w:rsid w:val="00F71F40"/>
    <w:rsid w:val="00F7528A"/>
    <w:rsid w:val="00F97A73"/>
    <w:rsid w:val="00FA4F78"/>
    <w:rsid w:val="00FE6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68CE"/>
  <w15:chartTrackingRefBased/>
  <w15:docId w15:val="{541E2F4C-0485-4ACC-8551-EE24C6CD8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9D3"/>
    <w:pPr>
      <w:spacing w:after="200" w:line="276" w:lineRule="auto"/>
    </w:pPr>
  </w:style>
  <w:style w:type="paragraph" w:styleId="Heading1">
    <w:name w:val="heading 1"/>
    <w:basedOn w:val="Normal"/>
    <w:next w:val="Normal"/>
    <w:link w:val="Heading1Char"/>
    <w:uiPriority w:val="9"/>
    <w:qFormat/>
    <w:rsid w:val="001A39D3"/>
    <w:pPr>
      <w:framePr w:hSpace="180" w:wrap="around" w:vAnchor="text" w:hAnchor="text" w:x="-1000" w:y="1"/>
      <w:spacing w:after="0" w:line="240" w:lineRule="auto"/>
      <w:suppressOverlap/>
      <w:outlineLvl w:val="0"/>
    </w:pPr>
    <w:rPr>
      <w:rFonts w:ascii="Segoe UI Light" w:eastAsia="Calibri" w:hAnsi="Segoe UI Light" w:cs="Segoe UI Light"/>
      <w:bCs/>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9D3"/>
    <w:rPr>
      <w:rFonts w:ascii="Segoe UI Light" w:eastAsia="Calibri" w:hAnsi="Segoe UI Light" w:cs="Segoe UI Light"/>
      <w:bCs/>
      <w:sz w:val="36"/>
      <w:szCs w:val="20"/>
    </w:rPr>
  </w:style>
  <w:style w:type="table" w:styleId="TableGrid">
    <w:name w:val="Table Grid"/>
    <w:basedOn w:val="TableNormal"/>
    <w:uiPriority w:val="99"/>
    <w:rsid w:val="001A39D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A39D3"/>
    <w:pPr>
      <w:spacing w:after="0" w:line="240" w:lineRule="auto"/>
    </w:pPr>
    <w:rPr>
      <w:sz w:val="20"/>
      <w:szCs w:val="20"/>
    </w:rPr>
  </w:style>
  <w:style w:type="character" w:customStyle="1" w:styleId="FootnoteTextChar">
    <w:name w:val="Footnote Text Char"/>
    <w:basedOn w:val="DefaultParagraphFont"/>
    <w:link w:val="FootnoteText"/>
    <w:uiPriority w:val="99"/>
    <w:rsid w:val="001A39D3"/>
    <w:rPr>
      <w:sz w:val="20"/>
      <w:szCs w:val="20"/>
    </w:rPr>
  </w:style>
  <w:style w:type="character" w:styleId="FootnoteReference">
    <w:name w:val="footnote reference"/>
    <w:basedOn w:val="DefaultParagraphFont"/>
    <w:uiPriority w:val="99"/>
    <w:semiHidden/>
    <w:unhideWhenUsed/>
    <w:rsid w:val="001A39D3"/>
    <w:rPr>
      <w:vertAlign w:val="superscript"/>
    </w:rPr>
  </w:style>
  <w:style w:type="character" w:styleId="Hyperlink">
    <w:name w:val="Hyperlink"/>
    <w:basedOn w:val="DefaultParagraphFont"/>
    <w:uiPriority w:val="99"/>
    <w:unhideWhenUsed/>
    <w:rsid w:val="001A39D3"/>
    <w:rPr>
      <w:color w:val="0563C1" w:themeColor="hyperlink"/>
      <w:u w:val="single"/>
    </w:rPr>
  </w:style>
  <w:style w:type="character" w:styleId="CommentReference">
    <w:name w:val="annotation reference"/>
    <w:basedOn w:val="DefaultParagraphFont"/>
    <w:uiPriority w:val="99"/>
    <w:semiHidden/>
    <w:unhideWhenUsed/>
    <w:rsid w:val="001A39D3"/>
    <w:rPr>
      <w:sz w:val="16"/>
      <w:szCs w:val="16"/>
    </w:rPr>
  </w:style>
  <w:style w:type="paragraph" w:styleId="CommentText">
    <w:name w:val="annotation text"/>
    <w:basedOn w:val="Normal"/>
    <w:link w:val="CommentTextChar"/>
    <w:uiPriority w:val="99"/>
    <w:semiHidden/>
    <w:unhideWhenUsed/>
    <w:rsid w:val="001A39D3"/>
    <w:pPr>
      <w:spacing w:after="0" w:line="240" w:lineRule="auto"/>
    </w:pPr>
    <w:rPr>
      <w:sz w:val="20"/>
      <w:szCs w:val="20"/>
    </w:rPr>
  </w:style>
  <w:style w:type="character" w:customStyle="1" w:styleId="CommentTextChar">
    <w:name w:val="Comment Text Char"/>
    <w:basedOn w:val="DefaultParagraphFont"/>
    <w:link w:val="CommentText"/>
    <w:uiPriority w:val="99"/>
    <w:semiHidden/>
    <w:rsid w:val="001A39D3"/>
    <w:rPr>
      <w:sz w:val="20"/>
      <w:szCs w:val="20"/>
    </w:rPr>
  </w:style>
  <w:style w:type="paragraph" w:styleId="BalloonText">
    <w:name w:val="Balloon Text"/>
    <w:basedOn w:val="Normal"/>
    <w:link w:val="BalloonTextChar"/>
    <w:uiPriority w:val="99"/>
    <w:semiHidden/>
    <w:unhideWhenUsed/>
    <w:rsid w:val="001A3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9D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135C"/>
    <w:pPr>
      <w:spacing w:after="200"/>
    </w:pPr>
    <w:rPr>
      <w:b/>
      <w:bCs/>
    </w:rPr>
  </w:style>
  <w:style w:type="character" w:customStyle="1" w:styleId="CommentSubjectChar">
    <w:name w:val="Comment Subject Char"/>
    <w:basedOn w:val="CommentTextChar"/>
    <w:link w:val="CommentSubject"/>
    <w:uiPriority w:val="99"/>
    <w:semiHidden/>
    <w:rsid w:val="0040135C"/>
    <w:rPr>
      <w:b/>
      <w:bCs/>
      <w:sz w:val="20"/>
      <w:szCs w:val="20"/>
    </w:rPr>
  </w:style>
  <w:style w:type="character" w:styleId="FollowedHyperlink">
    <w:name w:val="FollowedHyperlink"/>
    <w:basedOn w:val="DefaultParagraphFont"/>
    <w:uiPriority w:val="99"/>
    <w:semiHidden/>
    <w:unhideWhenUsed/>
    <w:rsid w:val="007A4EC5"/>
    <w:rPr>
      <w:color w:val="954F72" w:themeColor="followedHyperlink"/>
      <w:u w:val="single"/>
    </w:rPr>
  </w:style>
  <w:style w:type="paragraph" w:styleId="Revision">
    <w:name w:val="Revision"/>
    <w:hidden/>
    <w:uiPriority w:val="99"/>
    <w:semiHidden/>
    <w:rsid w:val="00E365FA"/>
    <w:pPr>
      <w:spacing w:after="0" w:line="240" w:lineRule="auto"/>
    </w:pPr>
  </w:style>
  <w:style w:type="paragraph" w:styleId="EndnoteText">
    <w:name w:val="endnote text"/>
    <w:basedOn w:val="Normal"/>
    <w:link w:val="EndnoteTextChar"/>
    <w:uiPriority w:val="99"/>
    <w:semiHidden/>
    <w:unhideWhenUsed/>
    <w:rsid w:val="009238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3882"/>
    <w:rPr>
      <w:sz w:val="20"/>
      <w:szCs w:val="20"/>
    </w:rPr>
  </w:style>
  <w:style w:type="character" w:styleId="EndnoteReference">
    <w:name w:val="endnote reference"/>
    <w:basedOn w:val="DefaultParagraphFont"/>
    <w:uiPriority w:val="99"/>
    <w:semiHidden/>
    <w:unhideWhenUsed/>
    <w:rsid w:val="00923882"/>
    <w:rPr>
      <w:vertAlign w:val="superscript"/>
    </w:rPr>
  </w:style>
  <w:style w:type="paragraph" w:styleId="ListParagraph">
    <w:name w:val="List Paragraph"/>
    <w:basedOn w:val="Normal"/>
    <w:uiPriority w:val="34"/>
    <w:qFormat/>
    <w:rsid w:val="004A2C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845580">
      <w:bodyDiv w:val="1"/>
      <w:marLeft w:val="0"/>
      <w:marRight w:val="0"/>
      <w:marTop w:val="0"/>
      <w:marBottom w:val="0"/>
      <w:divBdr>
        <w:top w:val="none" w:sz="0" w:space="0" w:color="auto"/>
        <w:left w:val="none" w:sz="0" w:space="0" w:color="auto"/>
        <w:bottom w:val="none" w:sz="0" w:space="0" w:color="auto"/>
        <w:right w:val="none" w:sz="0" w:space="0" w:color="auto"/>
      </w:divBdr>
    </w:div>
    <w:div w:id="2074935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rt@we-worldwid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microsoft.com/accessori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ws.microsoft.com/presskits/accesso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lient_x0020_Company xmlns="f7308c59-e3fc-48bd-b337-1e1d3e35413d">Microsoft</Client_x0020_Company>
    <Rush_x0020_Request_x0020_E-Mail_x0020_Sent xmlns="f7308c59-e3fc-48bd-b337-1e1d3e35413d">false</Rush_x0020_Request_x0020_E-Mail_x0020_Sent>
    <Business_x0020_Workgroup xmlns="8d050e58-a224-4300-965e-50833599cb54" xsi:nil="true"/>
    <Account_x0020_Contact_x0020_E-mail xmlns="f7308c59-e3fc-48bd-b337-1e1d3e35413d">azerbach@we-worldwide.com</Account_x0020_Contact_x0020_E-mail>
    <Client_x0020_Name xmlns="f7308c59-e3fc-48bd-b337-1e1d3e35413d">Dan Laycock</Client_x0020_Name>
    <Expedited_x0020_Process_x003f_ xmlns="f7308c59-e3fc-48bd-b337-1e1d3e35413d">Standard</Expedited_x0020_Process_x003f_>
    <Posted_x0020_to_x0020_EMEA_x0020_Press_x0020_Centre xmlns="f7308c59-e3fc-48bd-b337-1e1d3e35413d">false</Posted_x0020_to_x0020_EMEA_x0020_Press_x0020_Centre>
    <Attorney_x0020_Phone xmlns="f7308c59-e3fc-48bd-b337-1e1d3e35413d" xsi:nil="true"/>
    <Internal_x0020_Order_x0028_I_x002f_O_x0029__x0023_ xmlns="f7308c59-e3fc-48bd-b337-1e1d3e35413d" xsi:nil="true"/>
    <Job_x0020_Number xmlns="f7308c59-e3fc-48bd-b337-1e1d3e35413d">MSWDGGROUP .002.009</Job_x0020_Number>
    <LOI xmlns="f7308c59-e3fc-48bd-b337-1e1d3e35413d">false</LOI>
    <Agreement xmlns="8d050e58-a224-4300-965e-50833599cb54">false</Agreement>
    <Account_x0020_Backup_x0020_Mobile_x0020_Phone xmlns="f7308c59-e3fc-48bd-b337-1e1d3e35413d">(212) 551-4803</Account_x0020_Backup_x0020_Mobile_x0020_Phone>
    <Editing_x0020_Level xmlns="f7308c59-e3fc-48bd-b337-1e1d3e35413d" xsi:nil="true"/>
    <Account_x0020_Contact xmlns="f7308c59-e3fc-48bd-b337-1e1d3e35413d">Austin Zerbach</Account_x0020_Contact>
    <Mention_x0020_a_x0020_Microsoft_x0020_contest_x002c__x0020_sweepstakes_x002c__x0020_or_x0020_premium_x0020_promotion_x003f_ xmlns="f7308c59-e3fc-48bd-b337-1e1d3e35413d">false</Mention_x0020_a_x0020_Microsoft_x0020_contest_x002c__x0020_sweepstakes_x002c__x0020_or_x0020_premium_x0020_promotion_x003f_>
    <Special_x0020_Instructions xmlns="f7308c59-e3fc-48bd-b337-1e1d3e35413d" xsi:nil="true"/>
    <Posted_x0020_to_x0020_MS_x0020_PressPass xmlns="f7308c59-e3fc-48bd-b337-1e1d3e35413d">false</Posted_x0020_to_x0020_MS_x0020_PressPass>
    <Account_x0020_Backup_x0020_Contact_x0028_s_x0029__x0020_Email xmlns="f7308c59-e3fc-48bd-b337-1e1d3e35413d">bmanfre@we-worldwide.com</Account_x0020_Backup_x0020_Contact_x0028_s_x0029__x0020_Email>
    <Released_x0020_By xmlns="f7308c59-e3fc-48bd-b337-1e1d3e35413d">Client Company</Released_x0020_By>
    <Job_x0020_Type xmlns="f7308c59-e3fc-48bd-b337-1e1d3e35413d">Production</Job_x0020_Type>
    <Release_x0020_Date_x0020_and_x0020_Time xmlns="f7308c59-e3fc-48bd-b337-1e1d3e35413d" xsi:nil="true"/>
    <For_x0020_MS_x0020_VPR_x002d_VPK_x002d_Newsroom xmlns="4043efe1-a268-4662-b2d0-7a13496800b5" xsi:nil="true"/>
    <Client_x0020_E-mail xmlns="f7308c59-e3fc-48bd-b337-1e1d3e35413d">danlay@microsoft.com</Client_x0020_E-mail>
    <Document_x0020_Writer xmlns="f7308c59-e3fc-48bd-b337-1e1d3e35413d">Jennifer Thompson</Document_x0020_Writer>
    <Wire_x0020_Distribution xmlns="f7308c59-e3fc-48bd-b337-1e1d3e35413d">None</Wire_x0020_Distribution>
    <Proposed_x0020_Tags xmlns="4043efe1-a268-4662-b2d0-7a13496800b5" xsi:nil="true"/>
    <Account_x0020_Contact_x0020_Mobile_x0020_Phone xmlns="f7308c59-e3fc-48bd-b337-1e1d3e35413d">425-638-7039</Account_x0020_Contact_x0020_Mobile_x0020_Phone>
    <Attorney_x0020_Email xmlns="f7308c59-e3fc-48bd-b337-1e1d3e35413d" xsi:nil="true"/>
    <Posted_x0020_to_x0020_PressPass xmlns="f7308c59-e3fc-48bd-b337-1e1d3e35413d">false</Posted_x0020_to_x0020_PressPass>
    <Attorney_x0020_Involved xmlns="f7308c59-e3fc-48bd-b337-1e1d3e35413d">false</Attorney_x0020_Involved>
    <WE_x0020_PO_x0023_ xmlns="8d050e58-a224-4300-965e-50833599cb54" xsi:nil="true"/>
    <Done_x002c__x0020_Killed_x002c__x0020_On_x0020_Hold xmlns="f7308c59-e3fc-48bd-b337-1e1d3e35413d">Active</Done_x002c__x0020_Killed_x002c__x0020_On_x0020_Hold>
    <AdLaw_x0020_Reviewer xmlns="f7308c59-e3fc-48bd-b337-1e1d3e35413d">None</AdLaw_x0020_Reviewer>
    <Other_x0020_Legal xmlns="f7308c59-e3fc-48bd-b337-1e1d3e35413d" xsi:nil="true"/>
    <Joint_x0020_Release xmlns="f7308c59-e3fc-48bd-b337-1e1d3e35413d" xsi:nil="true"/>
    <Requested_x0020_Completion_x0020_Date xmlns="f7308c59-e3fc-48bd-b337-1e1d3e35413d">2017/06/30 17:00</Requested_x0020_Completion_x0020_Date>
    <Attorney_x002f_Paralegal xmlns="f7308c59-e3fc-48bd-b337-1e1d3e35413d" xsi:nil="true"/>
    <Doc_x0020_Type xmlns="f7308c59-e3fc-48bd-b337-1e1d3e35413d">Fact Sheet</Doc_x0020_Type>
    <Account_x0020_Contact_x0020_Backup_x0028_s_x0029_ xmlns="f7308c59-e3fc-48bd-b337-1e1d3e35413d">Blake Manfre</Account_x0020_Contact_x0020_Backup_x0028_s_x0029_>
    <Business_x0020_Group xmlns="8d050e58-a224-4300-965e-50833599cb54" xsi:nil="true"/>
    <Production_x0020_Coordinator xmlns="f7308c59-e3fc-48bd-b337-1e1d3e35413d">35</Production_x0020_Coordinator>
    <Rush_x0020_or_x0020_Crisis_x003f_ xmlns="f7308c59-e3fc-48bd-b337-1e1d3e35413d">Standard</Rush_x0020_or_x0020_Crisis_x003f_>
    <Activity_x0020_Code xmlns="8d050e58-a224-4300-965e-50833599cb54">ONGO: Reviews  Seeding</Activity_x0020_Code>
    <Photo_x0020_Distribution xmlns="f7308c59-e3fc-48bd-b337-1e1d3e35413d">false</Photo_x0020_Distribution>
    <Instructions xmlns="f7308c59-e3fc-48bd-b337-1e1d3e35413d">Two editing reads, legal review, signoff and final. Preserve unique formatting assigned by any given client or team.</Instructions>
    <MOU xmlns="f7308c59-e3fc-48bd-b337-1e1d3e35413d">false</MOU>
    <MS_x0020_Account_x0020__x0023_ xmlns="f7308c59-e3fc-48bd-b337-1e1d3e35413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Request" ma:contentTypeID="0x0101005B854BB8D7539B4DAE3764D711F5E570006BD4B7C359BA8045A153EB29405B5462" ma:contentTypeVersion="132" ma:contentTypeDescription="" ma:contentTypeScope="" ma:versionID="e84b330ed41c617ac987bb29a53d0146">
  <xsd:schema xmlns:xsd="http://www.w3.org/2001/XMLSchema" xmlns:xs="http://www.w3.org/2001/XMLSchema" xmlns:p="http://schemas.microsoft.com/office/2006/metadata/properties" xmlns:ns2="f7308c59-e3fc-48bd-b337-1e1d3e35413d" xmlns:ns3="4043efe1-a268-4662-b2d0-7a13496800b5" xmlns:ns4="8d050e58-a224-4300-965e-50833599cb54" targetNamespace="http://schemas.microsoft.com/office/2006/metadata/properties" ma:root="true" ma:fieldsID="f5a0f286a87a330c39810a85bbc1492a" ns2:_="" ns3:_="" ns4:_="">
    <xsd:import namespace="f7308c59-e3fc-48bd-b337-1e1d3e35413d"/>
    <xsd:import namespace="4043efe1-a268-4662-b2d0-7a13496800b5"/>
    <xsd:import namespace="8d050e58-a224-4300-965e-50833599cb54"/>
    <xsd:element name="properties">
      <xsd:complexType>
        <xsd:sequence>
          <xsd:element name="documentManagement">
            <xsd:complexType>
              <xsd:all>
                <xsd:element ref="ns2:Job_x0020_Type" minOccurs="0"/>
                <xsd:element ref="ns2:Done_x002c__x0020_Killed_x002c__x0020_On_x0020_Hold" minOccurs="0"/>
                <xsd:element ref="ns2:Doc_x0020_Type" minOccurs="0"/>
                <xsd:element ref="ns2:Account_x0020_Contact" minOccurs="0"/>
                <xsd:element ref="ns2:Account_x0020_Contact_x0020_E-mail" minOccurs="0"/>
                <xsd:element ref="ns2:Account_x0020_Backup_x0020_Contact_x0028_s_x0029__x0020_Email" minOccurs="0"/>
                <xsd:element ref="ns2:Account_x0020_Contact_x0020_Backup_x0028_s_x0029_" minOccurs="0"/>
                <xsd:element ref="ns2:Account_x0020_Contact_x0020_Mobile_x0020_Phone" minOccurs="0"/>
                <xsd:element ref="ns2:Account_x0020_Backup_x0020_Mobile_x0020_Phone" minOccurs="0"/>
                <xsd:element ref="ns2:Client_x0020_Company" minOccurs="0"/>
                <xsd:element ref="ns2:Client_x0020_Name" minOccurs="0"/>
                <xsd:element ref="ns2:Client_x0020_E-mail" minOccurs="0"/>
                <xsd:element ref="ns2:Expedited_x0020_Process_x003f_" minOccurs="0"/>
                <xsd:element ref="ns2:Joint_x0020_Release" minOccurs="0"/>
                <xsd:element ref="ns2:Mention_x0020_a_x0020_Microsoft_x0020_contest_x002c__x0020_sweepstakes_x002c__x0020_or_x0020_premium_x0020_promotion_x003f_" minOccurs="0"/>
                <xsd:element ref="ns2:Attorney_x002f_Paralegal" minOccurs="0"/>
                <xsd:element ref="ns2:Photo_x0020_Distribution" minOccurs="0"/>
                <xsd:element ref="ns2:Posted_x0020_to_x0020_PressPass" minOccurs="0"/>
                <xsd:element ref="ns2:Posted_x0020_to_x0020_EMEA_x0020_Press_x0020_Centre" minOccurs="0"/>
                <xsd:element ref="ns2:Production_x0020_Coordinator" minOccurs="0"/>
                <xsd:element ref="ns2:Release_x0020_Date_x0020_and_x0020_Time" minOccurs="0"/>
                <xsd:element ref="ns2:Rush_x0020_or_x0020_Crisis_x003f_" minOccurs="0"/>
                <xsd:element ref="ns2:Rush_x0020_Request_x0020_E-Mail_x0020_Sent" minOccurs="0"/>
                <xsd:element ref="ns2:Requested_x0020_Completion_x0020_Date" minOccurs="0"/>
                <xsd:element ref="ns2:Special_x0020_Instructions" minOccurs="0"/>
                <xsd:element ref="ns2:Wire_x0020_Distribution" minOccurs="0"/>
                <xsd:element ref="ns2:Instructions" minOccurs="0"/>
                <xsd:element ref="ns2:Document_x0020_Writer" minOccurs="0"/>
                <xsd:element ref="ns2:AdLaw_x0020_Reviewer" minOccurs="0"/>
                <xsd:element ref="ns2:Released_x0020_By" minOccurs="0"/>
                <xsd:element ref="ns2:LOI" minOccurs="0"/>
                <xsd:element ref="ns2:MOU" minOccurs="0"/>
                <xsd:element ref="ns2:Other_x0020_Legal" minOccurs="0"/>
                <xsd:element ref="ns2:Attorney_x0020_Involved" minOccurs="0"/>
                <xsd:element ref="ns2:Attorney_x0020_Email" minOccurs="0"/>
                <xsd:element ref="ns2:Attorney_x0020_Phone" minOccurs="0"/>
                <xsd:element ref="ns2:Internal_x0020_Order_x0028_I_x002f_O_x0029__x0023_" minOccurs="0"/>
                <xsd:element ref="ns2:MS_x0020_Account_x0020__x0023_" minOccurs="0"/>
                <xsd:element ref="ns2:Posted_x0020_to_x0020_MS_x0020_PressPass" minOccurs="0"/>
                <xsd:element ref="ns2:Job_x0020_Number" minOccurs="0"/>
                <xsd:element ref="ns2:Editing_x0020_Level" minOccurs="0"/>
                <xsd:element ref="ns3:Proposed_x0020_Tags" minOccurs="0"/>
                <xsd:element ref="ns3:For_x0020_MS_x0020_VPR_x002d_VPK_x002d_Newsroom" minOccurs="0"/>
                <xsd:element ref="ns4:Business_x0020_Workgroup" minOccurs="0"/>
                <xsd:element ref="ns4:WE_x0020_PO_x0023_" minOccurs="0"/>
                <xsd:element ref="ns4:Business_x0020_Group" minOccurs="0"/>
                <xsd:element ref="ns4:Activity_x0020_Code" minOccurs="0"/>
                <xsd:element ref="ns4:Agree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308c59-e3fc-48bd-b337-1e1d3e35413d" elementFormDefault="qualified">
    <xsd:import namespace="http://schemas.microsoft.com/office/2006/documentManagement/types"/>
    <xsd:import namespace="http://schemas.microsoft.com/office/infopath/2007/PartnerControls"/>
    <xsd:element name="Job_x0020_Type" ma:index="2" nillable="true" ma:displayName="Job Type" ma:default="Editing Only" ma:format="Dropdown" ma:internalName="Job_x0020_Type">
      <xsd:simpleType>
        <xsd:restriction base="dms:Choice">
          <xsd:enumeration value="Editing Only"/>
          <xsd:enumeration value="Production"/>
        </xsd:restriction>
      </xsd:simpleType>
    </xsd:element>
    <xsd:element name="Done_x002c__x0020_Killed_x002c__x0020_On_x0020_Hold" ma:index="3" nillable="true" ma:displayName="Done, Killed, On Hold" ma:default="Active" ma:description="select on when/if appropriate" ma:format="Dropdown" ma:internalName="Done_x002C__x0020_Killed_x002C__x0020_On_x0020_Hold">
      <xsd:simpleType>
        <xsd:union memberTypes="dms:Text">
          <xsd:simpleType>
            <xsd:restriction base="dms:Choice">
              <xsd:enumeration value="Active"/>
              <xsd:enumeration value="Done"/>
              <xsd:enumeration value="Killed"/>
              <xsd:enumeration value="On Hold"/>
            </xsd:restriction>
          </xsd:simpleType>
        </xsd:union>
      </xsd:simpleType>
    </xsd:element>
    <xsd:element name="Doc_x0020_Type" ma:index="4" nillable="true" ma:displayName="Doc Type" ma:default="Abstract" ma:format="Dropdown" ma:internalName="Doc_x0020_Type">
      <xsd:simpleType>
        <xsd:union memberTypes="dms:Text">
          <xsd:simpleType>
            <xsd:restriction base="dms:Choice">
              <xsd:enumeration value="Abstract"/>
              <xsd:enumeration value="Article"/>
              <xsd:enumeration value="Audio News Release"/>
              <xsd:enumeration value="Backgrounder"/>
              <xsd:enumeration value="Biography"/>
              <xsd:enumeration value="Blast Email Text"/>
              <xsd:enumeration value="Blog"/>
              <xsd:enumeration value="Boilerplate"/>
              <xsd:enumeration value="Book of Influence"/>
              <xsd:enumeration value="Briefing"/>
              <xsd:enumeration value="Caption"/>
              <xsd:enumeration value="Case Study"/>
              <xsd:enumeration value="Coverage Report"/>
              <xsd:enumeration value="Edit Only (no formatting/distribution needed)"/>
              <xsd:enumeration value="Fact Sheet"/>
              <xsd:enumeration value="FAQ and QA"/>
              <xsd:enumeration value="IMM Report"/>
              <xsd:enumeration value="Influence 360"/>
              <xsd:enumeration value="Infographic"/>
              <xsd:enumeration value="Intranet Article"/>
              <xsd:enumeration value="Invitation"/>
              <xsd:enumeration value="Letter"/>
              <xsd:enumeration value="Matte Release"/>
              <xsd:enumeration value="Media Alert"/>
              <xsd:enumeration value="Other"/>
              <xsd:enumeration value="Overview"/>
              <xsd:enumeration value="PowerPoint Presentation"/>
              <xsd:enumeration value="PR Kit"/>
              <xsd:enumeration value="PR Plan"/>
              <xsd:enumeration value="Pre-edit"/>
              <xsd:enumeration value="Presentation"/>
              <xsd:enumeration value="Press Content"/>
              <xsd:enumeration value="Press Release"/>
              <xsd:enumeration value="PressPass feature story (not PR or FS)"/>
              <xsd:enumeration value="Press Release (not third-party PR)"/>
              <xsd:enumeration value="Quote Sheet"/>
              <xsd:enumeration value="Reviewers Guide"/>
              <xsd:enumeration value="RFP"/>
              <xsd:enumeration value="Speech"/>
              <xsd:enumeration value="Statement"/>
              <xsd:enumeration value="Template"/>
              <xsd:enumeration value="Third-party Release"/>
              <xsd:enumeration value="Transcripts"/>
              <xsd:enumeration value="VPR"/>
              <xsd:enumeration value="Web Copy"/>
              <xsd:enumeration value="White Paper"/>
              <xsd:enumeration value="Windows Client Weekly Coverage Report"/>
            </xsd:restriction>
          </xsd:simpleType>
        </xsd:union>
      </xsd:simpleType>
    </xsd:element>
    <xsd:element name="Account_x0020_Contact" ma:index="5" nillable="true" ma:displayName="Account Contact" ma:internalName="Account_x0020_Contact">
      <xsd:simpleType>
        <xsd:restriction base="dms:Text">
          <xsd:maxLength value="50"/>
        </xsd:restriction>
      </xsd:simpleType>
    </xsd:element>
    <xsd:element name="Account_x0020_Contact_x0020_E-mail" ma:index="6" nillable="true" ma:displayName="Account Contact E-mail" ma:description="Email address of contact" ma:internalName="Account_x0020_Contact_x0020_E_x002d_mail">
      <xsd:simpleType>
        <xsd:restriction base="dms:Text">
          <xsd:maxLength value="255"/>
        </xsd:restriction>
      </xsd:simpleType>
    </xsd:element>
    <xsd:element name="Account_x0020_Backup_x0020_Contact_x0028_s_x0029__x0020_Email" ma:index="7" nillable="true" ma:displayName="Account Backup Contact(s) Email" ma:description="Account Backups need a way to be contacted" ma:internalName="Account_x0020_Backup_x0020_Contact_x0028_s_x0029__x0020_Email">
      <xsd:simpleType>
        <xsd:restriction base="dms:Note">
          <xsd:maxLength value="255"/>
        </xsd:restriction>
      </xsd:simpleType>
    </xsd:element>
    <xsd:element name="Account_x0020_Contact_x0020_Backup_x0028_s_x0029_" ma:index="8" nillable="true" ma:displayName="Account Contact Backup(s)" ma:internalName="Account_x0020_Contact_x0020_Backup_x0028_s_x0029_">
      <xsd:simpleType>
        <xsd:restriction base="dms:Note">
          <xsd:maxLength value="255"/>
        </xsd:restriction>
      </xsd:simpleType>
    </xsd:element>
    <xsd:element name="Account_x0020_Contact_x0020_Mobile_x0020_Phone" ma:index="9" nillable="true" ma:displayName="Account Contact Mobile Phone" ma:description="Phone number for Account Contact" ma:internalName="Account_x0020_Contact_x0020_Mobile_x0020_Phone">
      <xsd:simpleType>
        <xsd:restriction base="dms:Text">
          <xsd:maxLength value="30"/>
        </xsd:restriction>
      </xsd:simpleType>
    </xsd:element>
    <xsd:element name="Account_x0020_Backup_x0020_Mobile_x0020_Phone" ma:index="10" nillable="true" ma:displayName="Account Backup Mobile Phone" ma:internalName="Account_x0020_Backup_x0020_Mobile_x0020_Phone">
      <xsd:simpleType>
        <xsd:restriction base="dms:Text">
          <xsd:maxLength value="50"/>
        </xsd:restriction>
      </xsd:simpleType>
    </xsd:element>
    <xsd:element name="Client_x0020_Company" ma:index="11" nillable="true" ma:displayName="Client Company" ma:default="Microsoft" ma:format="Dropdown" ma:internalName="Client_x0020_Company">
      <xsd:simpleType>
        <xsd:union memberTypes="dms:Text">
          <xsd:simpleType>
            <xsd:restriction base="dms:Choice">
              <xsd:enumeration value="Microsoft"/>
              <xsd:enumeration value="Other"/>
              <xsd:enumeration value="WE Corp Comms"/>
              <xsd:enumeration value="WE New Business"/>
              <xsd:enumeration value="Abbott"/>
              <xsd:enumeration value="AVI Biopharma"/>
              <xsd:enumeration value="Bill and Melinda Gates Foundation"/>
              <xsd:enumeration value="GE Healthcare"/>
              <xsd:enumeration value="Honeywell Aerospace"/>
              <xsd:enumeration value="HTC"/>
              <xsd:enumeration value="Infiniband"/>
              <xsd:enumeration value="Infosys"/>
              <xsd:enumeration value="Lemelson Foundation"/>
              <xsd:enumeration value="Mellanox"/>
              <xsd:enumeration value="NetHope"/>
              <xsd:enumeration value="Shire"/>
              <xsd:enumeration value="Texas Instruments DLP"/>
              <xsd:enumeration value="T-Mobile"/>
              <xsd:enumeration value="Tripos"/>
            </xsd:restriction>
          </xsd:simpleType>
        </xsd:union>
      </xsd:simpleType>
    </xsd:element>
    <xsd:element name="Client_x0020_Name" ma:index="12" nillable="true" ma:displayName="Client Name" ma:internalName="Client_x0020_Name">
      <xsd:simpleType>
        <xsd:restriction base="dms:Text">
          <xsd:maxLength value="255"/>
        </xsd:restriction>
      </xsd:simpleType>
    </xsd:element>
    <xsd:element name="Client_x0020_E-mail" ma:index="13" nillable="true" ma:displayName="Client E-mail" ma:default="" ma:description="add phone numbers if needed" ma:internalName="Client_x0020_E_x002d_mail">
      <xsd:simpleType>
        <xsd:restriction base="dms:Note">
          <xsd:maxLength value="255"/>
        </xsd:restriction>
      </xsd:simpleType>
    </xsd:element>
    <xsd:element name="Expedited_x0020_Process_x003f_" ma:index="14" nillable="true" ma:displayName="Expedited Process?" ma:default="Standard" ma:format="Dropdown" ma:internalName="Expedited_x0020_Process_x003F_">
      <xsd:simpleType>
        <xsd:restriction base="dms:Choice">
          <xsd:enumeration value="Standard"/>
          <xsd:enumeration value="Standard to Rush"/>
          <xsd:enumeration value="Standard to Crisis"/>
          <xsd:enumeration value="Rush"/>
          <xsd:enumeration value="Rush to Standard"/>
          <xsd:enumeration value="Rush to Crisis"/>
          <xsd:enumeration value="Crisis"/>
          <xsd:enumeration value="Crisis to Rush"/>
          <xsd:enumeration value="Crisis to Standard"/>
        </xsd:restriction>
      </xsd:simpleType>
    </xsd:element>
    <xsd:element name="Joint_x0020_Release" ma:index="15" nillable="true" ma:displayName="Joint Release" ma:internalName="Joint_x0020_Release">
      <xsd:simpleType>
        <xsd:restriction base="dms:Text">
          <xsd:maxLength value="50"/>
        </xsd:restriction>
      </xsd:simpleType>
    </xsd:element>
    <xsd:element name="Mention_x0020_a_x0020_Microsoft_x0020_contest_x002c__x0020_sweepstakes_x002c__x0020_or_x0020_premium_x0020_promotion_x003f_" ma:index="16" nillable="true" ma:displayName="Mention a Microsoft contest, sweepstakes, or premium promotion?" ma:default="0" ma:description="If Yes, send the rules to your Production contact or include a URL where the legally approved rules are posted." ma:internalName="Mention_x0020_a_x0020_Microsoft_x0020_contest_x002C__x0020_sweepstakes_x002C__x0020_or_x0020_premium_x0020_promotion_x003F_">
      <xsd:simpleType>
        <xsd:restriction base="dms:Boolean"/>
      </xsd:simpleType>
    </xsd:element>
    <xsd:element name="Attorney_x002f_Paralegal" ma:index="17" nillable="true" ma:displayName="Attorney/Paralegal" ma:description="Attorney/ Paralegal that was involved in negotiation (name, email, phone number)&#10;" ma:internalName="Attorney_x002F_Paralegal">
      <xsd:simpleType>
        <xsd:restriction base="dms:Note">
          <xsd:maxLength value="255"/>
        </xsd:restriction>
      </xsd:simpleType>
    </xsd:element>
    <xsd:element name="Photo_x0020_Distribution" ma:index="18" nillable="true" ma:displayName="Photo Distribution" ma:default="0" ma:internalName="Photo_x0020_Distribution">
      <xsd:simpleType>
        <xsd:restriction base="dms:Boolean"/>
      </xsd:simpleType>
    </xsd:element>
    <xsd:element name="Posted_x0020_to_x0020_PressPass" ma:index="19" nillable="true" ma:displayName="Posted to PressPass" ma:default="0" ma:internalName="Posted_x0020_to_x0020_PressPass">
      <xsd:simpleType>
        <xsd:restriction base="dms:Boolean"/>
      </xsd:simpleType>
    </xsd:element>
    <xsd:element name="Posted_x0020_to_x0020_EMEA_x0020_Press_x0020_Centre" ma:index="20" nillable="true" ma:displayName="Posted to EMEA Press Centre" ma:default="0" ma:internalName="Posted_x0020_to_x0020_EMEA_x0020_Press_x0020_Centre">
      <xsd:simpleType>
        <xsd:restriction base="dms:Boolean"/>
      </xsd:simpleType>
    </xsd:element>
    <xsd:element name="Production_x0020_Coordinator" ma:index="21" nillable="true" ma:displayName="Production Coordinator" ma:list="{2cf292fa-0a55-471a-b0de-99d4c15ade3f}" ma:internalName="Production_x0020_Coordinator" ma:readOnly="false" ma:showField="Title" ma:web="2dfa56a0-688b-4fb1-be63-63e8a35e3e80">
      <xsd:simpleType>
        <xsd:restriction base="dms:Lookup"/>
      </xsd:simpleType>
    </xsd:element>
    <xsd:element name="Release_x0020_Date_x0020_and_x0020_Time" ma:index="22" nillable="true" ma:displayName="Release Date and Time" ma:internalName="Release_x0020_Date_x0020_and_x0020_Time">
      <xsd:simpleType>
        <xsd:restriction base="dms:Text">
          <xsd:maxLength value="255"/>
        </xsd:restriction>
      </xsd:simpleType>
    </xsd:element>
    <xsd:element name="Rush_x0020_or_x0020_Crisis_x003f_" ma:index="23" nillable="true" ma:displayName="Rush or Crisis?" ma:default="Standard" ma:description="Standard (submitted by 9 a.m. PT 3 days or more before release)&#10;Rush (submitted by 9 a.m. PT two days before release date, billed at two times normal production/editing rate)&#10;Crisis (submitted by 9 a.m. PT one day before release date, billed at three times normal production/editing rate)&#10;" ma:format="Dropdown" ma:internalName="Rush_x0020_or_x0020_Crisis_x003F_">
      <xsd:simpleType>
        <xsd:restriction base="dms:Choice">
          <xsd:enumeration value="Standard"/>
          <xsd:enumeration value="Rush"/>
          <xsd:enumeration value="Crisis"/>
        </xsd:restriction>
      </xsd:simpleType>
    </xsd:element>
    <xsd:element name="Rush_x0020_Request_x0020_E-Mail_x0020_Sent" ma:index="24" nillable="true" ma:displayName="Rush Request E-Mail Sent" ma:default="0" ma:internalName="Rush_x0020_Request_x0020_E_x002d_Mail_x0020_Sent">
      <xsd:simpleType>
        <xsd:restriction base="dms:Boolean"/>
      </xsd:simpleType>
    </xsd:element>
    <xsd:element name="Requested_x0020_Completion_x0020_Date" ma:index="25" nillable="true" ma:displayName="Requested Completion Date" ma:internalName="Requested_x0020_Completion_x0020_Date">
      <xsd:simpleType>
        <xsd:restriction base="dms:Text">
          <xsd:maxLength value="255"/>
        </xsd:restriction>
      </xsd:simpleType>
    </xsd:element>
    <xsd:element name="Special_x0020_Instructions" ma:index="26" nillable="true" ma:displayName="Special Instructions" ma:default="" ma:description="Any notes or information not captured by other fields" ma:internalName="Special_x0020_Instructions">
      <xsd:simpleType>
        <xsd:restriction base="dms:Note"/>
      </xsd:simpleType>
    </xsd:element>
    <xsd:element name="Wire_x0020_Distribution" ma:index="27" nillable="true" ma:displayName="Wire Distribution" ma:default="None" ma:format="Dropdown" ma:internalName="Wire_x0020_Distribution">
      <xsd:simpleType>
        <xsd:union memberTypes="dms:Text">
          <xsd:simpleType>
            <xsd:restriction base="dms:Choice">
              <xsd:enumeration value="US1 (standard MS)"/>
              <xsd:enumeration value="Western Europe with Nordic Territories"/>
              <xsd:enumeration value="Pan Africa and MS Custom"/>
              <xsd:enumeration value="World General Media"/>
              <xsd:enumeration value="All Japan"/>
              <xsd:enumeration value="Israel"/>
              <xsd:enumeration value="Canada Gen Media"/>
              <xsd:enumeration value="Global High Tech"/>
              <xsd:enumeration value="National Hispanic"/>
              <xsd:enumeration value="None"/>
            </xsd:restriction>
          </xsd:simpleType>
        </xsd:union>
      </xsd:simpleType>
    </xsd:element>
    <xsd:element name="Instructions" ma:index="28" nillable="true" ma:displayName="Instructions" ma:default="" ma:description="These are added automatically." ma:internalName="Instructions">
      <xsd:simpleType>
        <xsd:restriction base="dms:Note"/>
      </xsd:simpleType>
    </xsd:element>
    <xsd:element name="Document_x0020_Writer" ma:index="29" nillable="true" ma:displayName="Document Writer" ma:internalName="Document_x0020_Writer">
      <xsd:simpleType>
        <xsd:restriction base="dms:Text">
          <xsd:maxLength value="255"/>
        </xsd:restriction>
      </xsd:simpleType>
    </xsd:element>
    <xsd:element name="AdLaw_x0020_Reviewer" ma:index="30" nillable="true" ma:displayName="AdLaw Reviewer" ma:default="None" ma:internalName="AdLaw_x0020_Reviewer">
      <xsd:simpleType>
        <xsd:restriction base="dms:Text">
          <xsd:maxLength value="255"/>
        </xsd:restriction>
      </xsd:simpleType>
    </xsd:element>
    <xsd:element name="Released_x0020_By" ma:index="31" nillable="true" ma:displayName="Released By" ma:default="Client Company" ma:format="Dropdown" ma:internalName="Released_x0020_By">
      <xsd:simpleType>
        <xsd:union memberTypes="dms:Text">
          <xsd:simpleType>
            <xsd:restriction base="dms:Choice">
              <xsd:enumeration value="Client Company"/>
            </xsd:restriction>
          </xsd:simpleType>
        </xsd:union>
      </xsd:simpleType>
    </xsd:element>
    <xsd:element name="LOI" ma:index="33" nillable="true" ma:displayName="LOI" ma:default="0" ma:description="Letter Of Intent" ma:internalName="LOI">
      <xsd:simpleType>
        <xsd:restriction base="dms:Boolean"/>
      </xsd:simpleType>
    </xsd:element>
    <xsd:element name="MOU" ma:index="34" nillable="true" ma:displayName="MOU" ma:default="0" ma:description="Memorandum Of Understanding" ma:internalName="MOU">
      <xsd:simpleType>
        <xsd:restriction base="dms:Boolean"/>
      </xsd:simpleType>
    </xsd:element>
    <xsd:element name="Other_x0020_Legal" ma:index="35" nillable="true" ma:displayName="Other Legal" ma:internalName="Other_x0020_Legal">
      <xsd:simpleType>
        <xsd:restriction base="dms:Text">
          <xsd:maxLength value="255"/>
        </xsd:restriction>
      </xsd:simpleType>
    </xsd:element>
    <xsd:element name="Attorney_x0020_Involved" ma:index="36" nillable="true" ma:displayName="Attorney Involved" ma:default="0" ma:internalName="Attorney_x0020_Involved">
      <xsd:simpleType>
        <xsd:restriction base="dms:Boolean"/>
      </xsd:simpleType>
    </xsd:element>
    <xsd:element name="Attorney_x0020_Email" ma:index="37" nillable="true" ma:displayName="Attorney Email" ma:internalName="Attorney_x0020_Email">
      <xsd:simpleType>
        <xsd:restriction base="dms:Text">
          <xsd:maxLength value="50"/>
        </xsd:restriction>
      </xsd:simpleType>
    </xsd:element>
    <xsd:element name="Attorney_x0020_Phone" ma:index="38" nillable="true" ma:displayName="Attorney Phone" ma:internalName="Attorney_x0020_Phone">
      <xsd:simpleType>
        <xsd:restriction base="dms:Text">
          <xsd:maxLength value="30"/>
        </xsd:restriction>
      </xsd:simpleType>
    </xsd:element>
    <xsd:element name="Internal_x0020_Order_x0028_I_x002f_O_x0029__x0023_" ma:index="39" nillable="true" ma:displayName="Internal Order(I/O)#" ma:internalName="Internal_x0020_Order_x0028_I_x002F_O_x0029__x0023_">
      <xsd:simpleType>
        <xsd:restriction base="dms:Text">
          <xsd:maxLength value="30"/>
        </xsd:restriction>
      </xsd:simpleType>
    </xsd:element>
    <xsd:element name="MS_x0020_Account_x0020__x0023_" ma:index="40" nillable="true" ma:displayName="MS Account #" ma:internalName="MS_x0020_Account_x0020__x0023_">
      <xsd:simpleType>
        <xsd:restriction base="dms:Text">
          <xsd:maxLength value="40"/>
        </xsd:restriction>
      </xsd:simpleType>
    </xsd:element>
    <xsd:element name="Posted_x0020_to_x0020_MS_x0020_PressPass" ma:index="41" nillable="true" ma:displayName="Posted to MS PressPass" ma:default="0" ma:internalName="Posted_x0020_to_x0020_MS_x0020_PressPass">
      <xsd:simpleType>
        <xsd:restriction base="dms:Boolean"/>
      </xsd:simpleType>
    </xsd:element>
    <xsd:element name="Job_x0020_Number" ma:index="42" nillable="true" ma:displayName="Project ID" ma:internalName="Job_x0020_Number">
      <xsd:simpleType>
        <xsd:restriction base="dms:Text">
          <xsd:maxLength value="100"/>
        </xsd:restriction>
      </xsd:simpleType>
    </xsd:element>
    <xsd:element name="Editing_x0020_Level" ma:index="43" nillable="true" ma:displayName="Editing Level" ma:default="" ma:format="Dropdown" ma:internalName="Editing_x0020_Level">
      <xsd:simpleType>
        <xsd:union memberTypes="dms:Text">
          <xsd:simpleType>
            <xsd:restriction base="dms:Choice">
              <xsd:enumeration value="Full Edit"/>
              <xsd:enumeration value="Medium Edit"/>
              <xsd:enumeration value="Light Edit"/>
              <xsd:enumeration value="Proofrea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4043efe1-a268-4662-b2d0-7a13496800b5" elementFormDefault="qualified">
    <xsd:import namespace="http://schemas.microsoft.com/office/2006/documentManagement/types"/>
    <xsd:import namespace="http://schemas.microsoft.com/office/infopath/2007/PartnerControls"/>
    <xsd:element name="Proposed_x0020_Tags" ma:index="44" nillable="true" ma:displayName="Proposed Tags" ma:internalName="Proposed_x0020_Tags">
      <xsd:simpleType>
        <xsd:restriction base="dms:Note">
          <xsd:maxLength value="255"/>
        </xsd:restriction>
      </xsd:simpleType>
    </xsd:element>
    <xsd:element name="For_x0020_MS_x0020_VPR_x002d_VPK_x002d_Newsroom" ma:index="45" nillable="true" ma:displayName="For MS VPR-VPK-Newsroom" ma:internalName="For_x0020_MS_x0020_VPR_x002d_VPK_x002d_Newsroom">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d050e58-a224-4300-965e-50833599cb54" elementFormDefault="qualified">
    <xsd:import namespace="http://schemas.microsoft.com/office/2006/documentManagement/types"/>
    <xsd:import namespace="http://schemas.microsoft.com/office/infopath/2007/PartnerControls"/>
    <xsd:element name="Business_x0020_Workgroup" ma:index="81" nillable="true" ma:displayName="Business Workgroup" ma:internalName="Business_x0020_Workgroup">
      <xsd:simpleType>
        <xsd:restriction base="dms:Text">
          <xsd:maxLength value="50"/>
        </xsd:restriction>
      </xsd:simpleType>
    </xsd:element>
    <xsd:element name="WE_x0020_PO_x0023_" ma:index="82" nillable="true" ma:displayName="WE PO#" ma:internalName="WE_x0020_PO_x0023_">
      <xsd:simpleType>
        <xsd:restriction base="dms:Text">
          <xsd:maxLength value="50"/>
        </xsd:restriction>
      </xsd:simpleType>
    </xsd:element>
    <xsd:element name="Business_x0020_Group" ma:index="83" nillable="true" ma:displayName="Business Group" ma:internalName="Business_x0020_Group">
      <xsd:simpleType>
        <xsd:restriction base="dms:Text">
          <xsd:maxLength value="255"/>
        </xsd:restriction>
      </xsd:simpleType>
    </xsd:element>
    <xsd:element name="Activity_x0020_Code" ma:index="84" nillable="true" ma:displayName="Activity Code" ma:internalName="Activity_x0020_Code">
      <xsd:simpleType>
        <xsd:restriction base="dms:Text">
          <xsd:maxLength value="255"/>
        </xsd:restriction>
      </xsd:simpleType>
    </xsd:element>
    <xsd:element name="Agreement" ma:index="95" nillable="true" ma:displayName="Agreement" ma:default="0" ma:internalName="Agreement">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7" ma:displayName="Content Type"/>
        <xsd:element ref="dc:title" minOccurs="0" maxOccurs="1" ma:index="1"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1AEE8-57ED-44F8-991E-4A2131BC21AF}">
  <ds:schemaRefs>
    <ds:schemaRef ds:uri="http://schemas.microsoft.com/sharepoint/v3/contenttype/forms"/>
  </ds:schemaRefs>
</ds:datastoreItem>
</file>

<file path=customXml/itemProps2.xml><?xml version="1.0" encoding="utf-8"?>
<ds:datastoreItem xmlns:ds="http://schemas.openxmlformats.org/officeDocument/2006/customXml" ds:itemID="{B482DF66-261E-48E5-9D99-455FE5E6EC12}">
  <ds:schemaRefs>
    <ds:schemaRef ds:uri="http://schemas.microsoft.com/office/2006/metadata/properties"/>
    <ds:schemaRef ds:uri="http://schemas.microsoft.com/office/infopath/2007/PartnerControls"/>
    <ds:schemaRef ds:uri="f7308c59-e3fc-48bd-b337-1e1d3e35413d"/>
    <ds:schemaRef ds:uri="8d050e58-a224-4300-965e-50833599cb54"/>
    <ds:schemaRef ds:uri="4043efe1-a268-4662-b2d0-7a13496800b5"/>
  </ds:schemaRefs>
</ds:datastoreItem>
</file>

<file path=customXml/itemProps3.xml><?xml version="1.0" encoding="utf-8"?>
<ds:datastoreItem xmlns:ds="http://schemas.openxmlformats.org/officeDocument/2006/customXml" ds:itemID="{BCEA2CE4-6EDE-4453-B678-1FFC698933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308c59-e3fc-48bd-b337-1e1d3e35413d"/>
    <ds:schemaRef ds:uri="4043efe1-a268-4662-b2d0-7a13496800b5"/>
    <ds:schemaRef ds:uri="8d050e58-a224-4300-965e-50833599c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68AD02-2EF8-4821-8512-EE4E057CF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Modern Fact Sheet</vt:lpstr>
    </vt:vector>
  </TitlesOfParts>
  <Company>Waggener Edstrom Worldwide</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Modern Fact Sheet</dc:title>
  <dc:creator>Erik Bergman</dc:creator>
  <cp:lastModifiedBy>Mason Cheung</cp:lastModifiedBy>
  <cp:revision>3</cp:revision>
  <cp:lastPrinted>2016-10-21T16:12:00Z</cp:lastPrinted>
  <dcterms:created xsi:type="dcterms:W3CDTF">2017-06-30T15:38:00Z</dcterms:created>
  <dcterms:modified xsi:type="dcterms:W3CDTF">2017-06-3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54BB8D7539B4DAE3764D711F5E570006BD4B7C359BA8045A153EB29405B5462</vt:lpwstr>
  </property>
  <property fmtid="{D5CDD505-2E9C-101B-9397-08002B2CF9AE}" pid="3" name="Client Approval of Distribution Costs">
    <vt:bool>false</vt:bool>
  </property>
  <property fmtid="{D5CDD505-2E9C-101B-9397-08002B2CF9AE}" pid="4" name="WE Project Manager">
    <vt:lpwstr/>
  </property>
</Properties>
</file>